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2B06F5" w14:textId="77777777" w:rsidR="00E30A45" w:rsidRPr="000A2466" w:rsidRDefault="00E30A45" w:rsidP="004A6722">
      <w:pPr>
        <w:ind w:left="1440" w:firstLine="720"/>
        <w:rPr>
          <w:rFonts w:ascii="Cambria" w:hAnsi="Cambria"/>
          <w:b/>
          <w:smallCaps/>
          <w:sz w:val="28"/>
          <w:szCs w:val="28"/>
        </w:rPr>
      </w:pPr>
      <w:r w:rsidRPr="000A2466">
        <w:rPr>
          <w:rFonts w:ascii="Cambria" w:hAnsi="Cambria"/>
          <w:b/>
          <w:smallCaps/>
          <w:sz w:val="28"/>
          <w:szCs w:val="28"/>
        </w:rPr>
        <w:t>WOOD VALLEY SWIM AND RACQUET CLUB</w:t>
      </w:r>
    </w:p>
    <w:p w14:paraId="47B6885F" w14:textId="77777777" w:rsidR="007F42D0" w:rsidRPr="007F42D0" w:rsidRDefault="00A857A3" w:rsidP="002E0489">
      <w:pPr>
        <w:jc w:val="center"/>
        <w:rPr>
          <w:rFonts w:ascii="Cambria" w:hAnsi="Cambria"/>
          <w:b/>
          <w:smallCaps/>
          <w:sz w:val="28"/>
          <w:szCs w:val="28"/>
        </w:rPr>
      </w:pPr>
      <w:r w:rsidRPr="000A2466">
        <w:rPr>
          <w:rFonts w:ascii="Cambria" w:hAnsi="Cambria"/>
          <w:b/>
          <w:smallCaps/>
          <w:sz w:val="28"/>
          <w:szCs w:val="28"/>
        </w:rPr>
        <w:t>Membership &amp; emergency Contact Information</w:t>
      </w:r>
      <w:r w:rsidR="003D3B65">
        <w:rPr>
          <w:rFonts w:ascii="Cambria" w:hAnsi="Cambria"/>
          <w:b/>
          <w:smallCaps/>
          <w:sz w:val="28"/>
          <w:szCs w:val="28"/>
        </w:rPr>
        <w:t xml:space="preserve">  </w:t>
      </w:r>
    </w:p>
    <w:tbl>
      <w:tblPr>
        <w:tblW w:w="0" w:type="auto"/>
        <w:shd w:val="clear" w:color="auto" w:fill="F2F2F2"/>
        <w:tblLook w:val="04A0" w:firstRow="1" w:lastRow="0" w:firstColumn="1" w:lastColumn="0" w:noHBand="0" w:noVBand="1"/>
      </w:tblPr>
      <w:tblGrid>
        <w:gridCol w:w="3393"/>
        <w:gridCol w:w="3645"/>
        <w:gridCol w:w="2070"/>
        <w:gridCol w:w="450"/>
      </w:tblGrid>
      <w:tr w:rsidR="000A2466" w:rsidRPr="0002610A" w14:paraId="5E9D7E9B" w14:textId="77777777" w:rsidTr="00DD6E28">
        <w:trPr>
          <w:trHeight w:val="458"/>
        </w:trPr>
        <w:tc>
          <w:tcPr>
            <w:tcW w:w="339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09A742A" w14:textId="77777777" w:rsidR="000A2466" w:rsidRPr="0002610A" w:rsidRDefault="002E0489" w:rsidP="005C7E7E">
            <w:pPr>
              <w:pStyle w:val="unknownstyle1"/>
              <w:jc w:val="left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  <w:r>
              <w:rPr>
                <w:rFonts w:ascii="Cambria" w:hAnsi="Cambria"/>
                <w:b/>
                <w:smallCaps w:val="0"/>
                <w:sz w:val="22"/>
                <w:szCs w:val="22"/>
              </w:rPr>
              <w:t xml:space="preserve"> </w:t>
            </w:r>
          </w:p>
        </w:tc>
        <w:tc>
          <w:tcPr>
            <w:tcW w:w="364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0673CF6" w14:textId="77777777" w:rsidR="000A2466" w:rsidRPr="0002610A" w:rsidRDefault="000A2466" w:rsidP="0002610A">
            <w:pPr>
              <w:pStyle w:val="unknownstyle1"/>
              <w:jc w:val="left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</w:p>
        </w:tc>
        <w:tc>
          <w:tcPr>
            <w:tcW w:w="2070" w:type="dxa"/>
            <w:tcBorders>
              <w:left w:val="nil"/>
              <w:right w:val="single" w:sz="4" w:space="0" w:color="auto"/>
            </w:tcBorders>
            <w:shd w:val="clear" w:color="auto" w:fill="F2F2F2"/>
            <w:vAlign w:val="center"/>
          </w:tcPr>
          <w:p w14:paraId="139A6AB5" w14:textId="77777777" w:rsidR="000A2466" w:rsidRPr="0002610A" w:rsidRDefault="000A2466" w:rsidP="0002610A">
            <w:pPr>
              <w:pStyle w:val="unknownstyle1"/>
              <w:jc w:val="right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  <w:r w:rsidRPr="0002610A">
              <w:rPr>
                <w:rFonts w:ascii="Cambria" w:hAnsi="Cambria"/>
                <w:b/>
                <w:smallCaps w:val="0"/>
                <w:sz w:val="22"/>
                <w:szCs w:val="22"/>
              </w:rPr>
              <w:t>Existing Member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FC6438" w14:textId="77777777" w:rsidR="000A2466" w:rsidRPr="0002610A" w:rsidRDefault="002E0489" w:rsidP="008B5066">
            <w:pPr>
              <w:pStyle w:val="unknownstyle1"/>
              <w:jc w:val="left"/>
              <w:rPr>
                <w:rFonts w:ascii="Cambria" w:hAnsi="Cambria"/>
                <w:smallCaps w:val="0"/>
                <w:sz w:val="22"/>
                <w:szCs w:val="22"/>
                <w:u w:val="single"/>
              </w:rPr>
            </w:pPr>
            <w:r>
              <w:t xml:space="preserve"> </w:t>
            </w:r>
          </w:p>
        </w:tc>
      </w:tr>
      <w:tr w:rsidR="000A2466" w:rsidRPr="0002610A" w14:paraId="16D53D0E" w14:textId="77777777" w:rsidTr="00DD6E28">
        <w:trPr>
          <w:trHeight w:val="350"/>
        </w:trPr>
        <w:tc>
          <w:tcPr>
            <w:tcW w:w="3393" w:type="dxa"/>
            <w:tcBorders>
              <w:top w:val="single" w:sz="4" w:space="0" w:color="auto"/>
            </w:tcBorders>
            <w:shd w:val="clear" w:color="auto" w:fill="F2F2F2"/>
            <w:vAlign w:val="center"/>
          </w:tcPr>
          <w:p w14:paraId="5B0EF08D" w14:textId="77777777" w:rsidR="000A2466" w:rsidRPr="0002610A" w:rsidRDefault="000A2466" w:rsidP="000A2466">
            <w:pPr>
              <w:pStyle w:val="unknownstyle1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  <w:r w:rsidRPr="0002610A">
              <w:rPr>
                <w:rFonts w:ascii="Cambria" w:hAnsi="Cambria"/>
                <w:b/>
                <w:smallCaps w:val="0"/>
                <w:sz w:val="22"/>
                <w:szCs w:val="22"/>
              </w:rPr>
              <w:t>Family Name</w:t>
            </w:r>
          </w:p>
        </w:tc>
        <w:tc>
          <w:tcPr>
            <w:tcW w:w="3645" w:type="dxa"/>
            <w:tcBorders>
              <w:top w:val="single" w:sz="4" w:space="0" w:color="auto"/>
            </w:tcBorders>
            <w:shd w:val="clear" w:color="auto" w:fill="F2F2F2"/>
            <w:vAlign w:val="center"/>
          </w:tcPr>
          <w:p w14:paraId="672F2ECE" w14:textId="77777777" w:rsidR="000A2466" w:rsidRPr="0002610A" w:rsidRDefault="000A2466" w:rsidP="00F554DD">
            <w:pPr>
              <w:pStyle w:val="unknownstyle1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  <w:r w:rsidRPr="0002610A">
              <w:rPr>
                <w:rFonts w:ascii="Cambria" w:hAnsi="Cambria"/>
                <w:b/>
                <w:smallCaps w:val="0"/>
                <w:sz w:val="22"/>
                <w:szCs w:val="22"/>
              </w:rPr>
              <w:t>Home Phone Number</w:t>
            </w:r>
          </w:p>
        </w:tc>
        <w:tc>
          <w:tcPr>
            <w:tcW w:w="2070" w:type="dxa"/>
            <w:tcBorders>
              <w:right w:val="single" w:sz="4" w:space="0" w:color="auto"/>
            </w:tcBorders>
            <w:shd w:val="clear" w:color="auto" w:fill="F2F2F2"/>
            <w:vAlign w:val="center"/>
          </w:tcPr>
          <w:p w14:paraId="18239005" w14:textId="77777777" w:rsidR="000A2466" w:rsidRPr="0002610A" w:rsidRDefault="00387AFA" w:rsidP="0002610A">
            <w:pPr>
              <w:pStyle w:val="unknownstyle1"/>
              <w:jc w:val="right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  <w:r>
              <w:rPr>
                <w:rFonts w:ascii="Cambria" w:hAnsi="Cambria"/>
                <w:b/>
                <w:smallCaps w:val="0"/>
                <w:sz w:val="22"/>
                <w:szCs w:val="22"/>
              </w:rPr>
              <w:t>New Member</w:t>
            </w:r>
            <w:r w:rsidR="00E31FDC">
              <w:rPr>
                <w:rFonts w:ascii="Cambria" w:hAnsi="Cambria"/>
                <w:b/>
                <w:smallCaps w:val="0"/>
                <w:sz w:val="22"/>
                <w:szCs w:val="22"/>
              </w:rPr>
              <w:t xml:space="preserve"> 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58DAF9" w14:textId="77777777" w:rsidR="000A2466" w:rsidRPr="0002610A" w:rsidRDefault="000A2466" w:rsidP="0002610A">
            <w:pPr>
              <w:pStyle w:val="unknownstyle1"/>
              <w:jc w:val="left"/>
              <w:rPr>
                <w:rFonts w:ascii="Cambria" w:hAnsi="Cambria"/>
                <w:smallCaps w:val="0"/>
                <w:sz w:val="22"/>
                <w:szCs w:val="22"/>
                <w:u w:val="single"/>
              </w:rPr>
            </w:pPr>
          </w:p>
        </w:tc>
      </w:tr>
    </w:tbl>
    <w:p w14:paraId="0D93F737" w14:textId="77777777" w:rsidR="00A86EEE" w:rsidRDefault="00A86EEE" w:rsidP="000225D5">
      <w:pPr>
        <w:pStyle w:val="unknownstyle1"/>
        <w:jc w:val="left"/>
        <w:rPr>
          <w:rFonts w:ascii="Cambria" w:hAnsi="Cambria"/>
          <w:smallCaps w:val="0"/>
          <w:sz w:val="22"/>
          <w:szCs w:val="22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38"/>
        <w:gridCol w:w="2070"/>
        <w:gridCol w:w="596"/>
        <w:gridCol w:w="1474"/>
        <w:gridCol w:w="2898"/>
      </w:tblGrid>
      <w:tr w:rsidR="00A86EEE" w:rsidRPr="0002610A" w14:paraId="20286BE0" w14:textId="77777777" w:rsidTr="008F3DBB">
        <w:trPr>
          <w:trHeight w:val="368"/>
        </w:trPr>
        <w:tc>
          <w:tcPr>
            <w:tcW w:w="2538" w:type="dxa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007FA425" w14:textId="25E32E1F" w:rsidR="00A86EEE" w:rsidRPr="0002610A" w:rsidRDefault="00A86EEE" w:rsidP="0002610A">
            <w:pPr>
              <w:pStyle w:val="unknownstyle1"/>
              <w:jc w:val="right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  <w:r w:rsidRPr="0002610A">
              <w:rPr>
                <w:rFonts w:ascii="Cambria" w:hAnsi="Cambria"/>
                <w:b/>
                <w:smallCaps w:val="0"/>
                <w:sz w:val="22"/>
                <w:szCs w:val="22"/>
              </w:rPr>
              <w:t>Mail</w:t>
            </w:r>
            <w:r w:rsidR="00882EEE" w:rsidRPr="0002610A">
              <w:rPr>
                <w:rFonts w:ascii="Cambria" w:hAnsi="Cambria"/>
                <w:b/>
                <w:smallCaps w:val="0"/>
                <w:sz w:val="22"/>
                <w:szCs w:val="22"/>
              </w:rPr>
              <w:t xml:space="preserve">ing </w:t>
            </w:r>
            <w:r w:rsidRPr="0002610A">
              <w:rPr>
                <w:rFonts w:ascii="Cambria" w:hAnsi="Cambria"/>
                <w:b/>
                <w:smallCaps w:val="0"/>
                <w:sz w:val="22"/>
                <w:szCs w:val="22"/>
              </w:rPr>
              <w:t>Address</w:t>
            </w:r>
          </w:p>
        </w:tc>
        <w:tc>
          <w:tcPr>
            <w:tcW w:w="7038" w:type="dxa"/>
            <w:gridSpan w:val="4"/>
            <w:tcBorders>
              <w:bottom w:val="single" w:sz="4" w:space="0" w:color="auto"/>
            </w:tcBorders>
            <w:vAlign w:val="center"/>
          </w:tcPr>
          <w:p w14:paraId="3BC8C488" w14:textId="77777777" w:rsidR="00A86EEE" w:rsidRPr="0002610A" w:rsidRDefault="00A86EEE" w:rsidP="0002610A">
            <w:pPr>
              <w:pStyle w:val="unknownstyle1"/>
              <w:jc w:val="left"/>
              <w:rPr>
                <w:rFonts w:ascii="Cambria" w:hAnsi="Cambria"/>
                <w:smallCaps w:val="0"/>
                <w:sz w:val="22"/>
                <w:szCs w:val="22"/>
                <w:u w:val="single"/>
              </w:rPr>
            </w:pPr>
          </w:p>
        </w:tc>
      </w:tr>
      <w:tr w:rsidR="00995F40" w:rsidRPr="00F554DD" w14:paraId="4C5C4B22" w14:textId="77777777" w:rsidTr="008F3DBB">
        <w:trPr>
          <w:trHeight w:val="350"/>
        </w:trPr>
        <w:tc>
          <w:tcPr>
            <w:tcW w:w="2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9BF46D8" w14:textId="77777777" w:rsidR="00563083" w:rsidRPr="00F554DD" w:rsidRDefault="00563083" w:rsidP="0002610A">
            <w:pPr>
              <w:pStyle w:val="unknownstyle1"/>
              <w:jc w:val="right"/>
              <w:rPr>
                <w:rFonts w:ascii="Cambria" w:hAnsi="Cambria"/>
                <w:b/>
                <w:i/>
                <w:smallCaps w:val="0"/>
                <w:sz w:val="22"/>
                <w:szCs w:val="22"/>
              </w:rPr>
            </w:pPr>
            <w:r w:rsidRPr="00F554DD">
              <w:rPr>
                <w:rFonts w:ascii="Cambria" w:hAnsi="Cambria"/>
                <w:b/>
                <w:i/>
                <w:smallCaps w:val="0"/>
                <w:sz w:val="22"/>
                <w:szCs w:val="22"/>
              </w:rPr>
              <w:t>City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D9779" w14:textId="77777777" w:rsidR="00563083" w:rsidRPr="00F554DD" w:rsidRDefault="00563083" w:rsidP="005C7E7E">
            <w:pPr>
              <w:pStyle w:val="unknownstyle1"/>
              <w:jc w:val="left"/>
              <w:rPr>
                <w:rFonts w:ascii="Cambria" w:hAnsi="Cambria"/>
                <w:b/>
                <w:i/>
                <w:smallCaps w:val="0"/>
                <w:sz w:val="22"/>
                <w:szCs w:val="22"/>
              </w:rPr>
            </w:pP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8CFFB" w14:textId="77777777" w:rsidR="00563083" w:rsidRPr="00F554DD" w:rsidRDefault="00563083" w:rsidP="0002610A">
            <w:pPr>
              <w:pStyle w:val="unknownstyle1"/>
              <w:jc w:val="left"/>
              <w:rPr>
                <w:rFonts w:ascii="Cambria" w:hAnsi="Cambria"/>
                <w:b/>
                <w:i/>
                <w:smallCaps w:val="0"/>
                <w:sz w:val="22"/>
                <w:szCs w:val="22"/>
              </w:rPr>
            </w:pPr>
            <w:r w:rsidRPr="00F554DD">
              <w:rPr>
                <w:rFonts w:ascii="Cambria" w:hAnsi="Cambria"/>
                <w:b/>
                <w:i/>
                <w:smallCaps w:val="0"/>
                <w:sz w:val="22"/>
                <w:szCs w:val="22"/>
              </w:rPr>
              <w:t>NC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3CF8D8C" w14:textId="77777777" w:rsidR="00563083" w:rsidRPr="00F554DD" w:rsidRDefault="00563083" w:rsidP="0002610A">
            <w:pPr>
              <w:pStyle w:val="unknownstyle1"/>
              <w:jc w:val="left"/>
              <w:rPr>
                <w:rFonts w:ascii="Cambria" w:hAnsi="Cambria"/>
                <w:b/>
                <w:i/>
                <w:smallCaps w:val="0"/>
                <w:sz w:val="22"/>
                <w:szCs w:val="22"/>
              </w:rPr>
            </w:pPr>
            <w:r w:rsidRPr="00F554DD">
              <w:rPr>
                <w:rFonts w:ascii="Cambria" w:hAnsi="Cambria"/>
                <w:b/>
                <w:i/>
                <w:smallCaps w:val="0"/>
                <w:sz w:val="22"/>
                <w:szCs w:val="22"/>
              </w:rPr>
              <w:t>Zip Code</w:t>
            </w:r>
          </w:p>
        </w:tc>
        <w:tc>
          <w:tcPr>
            <w:tcW w:w="2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62AFF" w14:textId="77777777" w:rsidR="00563083" w:rsidRPr="00F554DD" w:rsidRDefault="00563083" w:rsidP="0002610A">
            <w:pPr>
              <w:pStyle w:val="unknownstyle1"/>
              <w:jc w:val="left"/>
              <w:rPr>
                <w:rFonts w:ascii="Cambria" w:hAnsi="Cambria"/>
                <w:b/>
                <w:i/>
                <w:smallCaps w:val="0"/>
                <w:sz w:val="22"/>
                <w:szCs w:val="22"/>
              </w:rPr>
            </w:pPr>
          </w:p>
        </w:tc>
      </w:tr>
      <w:tr w:rsidR="00995F40" w:rsidRPr="0002610A" w14:paraId="174AA707" w14:textId="77777777" w:rsidTr="007F42D0">
        <w:trPr>
          <w:trHeight w:val="350"/>
        </w:trPr>
        <w:tc>
          <w:tcPr>
            <w:tcW w:w="253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BBB30AB" w14:textId="77777777" w:rsidR="00995F40" w:rsidRPr="0002610A" w:rsidRDefault="00995F40" w:rsidP="0002610A">
            <w:pPr>
              <w:pStyle w:val="unknownstyle1"/>
              <w:jc w:val="right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746D761" w14:textId="77777777" w:rsidR="00995F40" w:rsidRPr="0002610A" w:rsidRDefault="00995F40" w:rsidP="0002610A">
            <w:pPr>
              <w:pStyle w:val="unknownstyle1"/>
              <w:jc w:val="left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</w:p>
        </w:tc>
        <w:tc>
          <w:tcPr>
            <w:tcW w:w="59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3C1741C" w14:textId="77777777" w:rsidR="00995F40" w:rsidRPr="0002610A" w:rsidRDefault="00995F40" w:rsidP="0002610A">
            <w:pPr>
              <w:pStyle w:val="unknownstyle1"/>
              <w:jc w:val="left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</w:p>
        </w:tc>
        <w:tc>
          <w:tcPr>
            <w:tcW w:w="147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F904824" w14:textId="77777777" w:rsidR="00995F40" w:rsidRPr="0002610A" w:rsidRDefault="00995F40" w:rsidP="0002610A">
            <w:pPr>
              <w:pStyle w:val="unknownstyle1"/>
              <w:jc w:val="left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</w:p>
        </w:tc>
        <w:tc>
          <w:tcPr>
            <w:tcW w:w="289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D2C4B1F" w14:textId="77777777" w:rsidR="00995F40" w:rsidRPr="0002610A" w:rsidRDefault="00995F40" w:rsidP="0002610A">
            <w:pPr>
              <w:pStyle w:val="unknownstyle1"/>
              <w:jc w:val="left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</w:p>
        </w:tc>
      </w:tr>
      <w:tr w:rsidR="00F554DD" w:rsidRPr="0002610A" w14:paraId="05CC8BE5" w14:textId="77777777" w:rsidTr="008F3DBB">
        <w:trPr>
          <w:trHeight w:val="350"/>
        </w:trPr>
        <w:tc>
          <w:tcPr>
            <w:tcW w:w="253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14:paraId="25F664F4" w14:textId="77777777" w:rsidR="00F554DD" w:rsidRPr="0002610A" w:rsidRDefault="00F554DD" w:rsidP="00995F40">
            <w:pPr>
              <w:pStyle w:val="unknownstyle1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  <w:r>
              <w:rPr>
                <w:rFonts w:ascii="Cambria" w:hAnsi="Cambria"/>
                <w:b/>
                <w:smallCaps w:val="0"/>
                <w:sz w:val="22"/>
                <w:szCs w:val="22"/>
              </w:rPr>
              <w:t>Parents/Guardians</w:t>
            </w:r>
          </w:p>
        </w:tc>
        <w:tc>
          <w:tcPr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14:paraId="788B9AF6" w14:textId="77777777" w:rsidR="00F554DD" w:rsidRPr="0002610A" w:rsidRDefault="00F554DD" w:rsidP="00995F40">
            <w:pPr>
              <w:pStyle w:val="unknownstyle1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  <w:r>
              <w:rPr>
                <w:rFonts w:ascii="Cambria" w:hAnsi="Cambria"/>
                <w:b/>
                <w:smallCaps w:val="0"/>
                <w:sz w:val="22"/>
                <w:szCs w:val="22"/>
              </w:rPr>
              <w:t>Cell Phone</w:t>
            </w:r>
          </w:p>
        </w:tc>
        <w:tc>
          <w:tcPr>
            <w:tcW w:w="207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14:paraId="1EC4C3A9" w14:textId="77777777" w:rsidR="00F554DD" w:rsidRPr="0002610A" w:rsidRDefault="00F554DD" w:rsidP="00995F40">
            <w:pPr>
              <w:pStyle w:val="unknownstyle1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  <w:r>
              <w:rPr>
                <w:rFonts w:ascii="Cambria" w:hAnsi="Cambria"/>
                <w:b/>
                <w:smallCaps w:val="0"/>
                <w:sz w:val="22"/>
                <w:szCs w:val="22"/>
              </w:rPr>
              <w:t>Work Phone</w:t>
            </w:r>
          </w:p>
        </w:tc>
        <w:tc>
          <w:tcPr>
            <w:tcW w:w="28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/>
            <w:vAlign w:val="center"/>
          </w:tcPr>
          <w:p w14:paraId="7D92DA45" w14:textId="77777777" w:rsidR="00F554DD" w:rsidRPr="0002610A" w:rsidRDefault="00F554DD" w:rsidP="00995F40">
            <w:pPr>
              <w:pStyle w:val="unknownstyle1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  <w:r>
              <w:rPr>
                <w:rFonts w:ascii="Cambria" w:hAnsi="Cambria"/>
                <w:b/>
                <w:smallCaps w:val="0"/>
                <w:sz w:val="22"/>
                <w:szCs w:val="22"/>
              </w:rPr>
              <w:t>Email</w:t>
            </w:r>
          </w:p>
        </w:tc>
      </w:tr>
      <w:tr w:rsidR="00F554DD" w:rsidRPr="0002610A" w14:paraId="35A88A59" w14:textId="77777777" w:rsidTr="007F42D0">
        <w:trPr>
          <w:trHeight w:val="350"/>
        </w:trPr>
        <w:tc>
          <w:tcPr>
            <w:tcW w:w="2538" w:type="dxa"/>
            <w:tcBorders>
              <w:top w:val="single" w:sz="4" w:space="0" w:color="auto"/>
            </w:tcBorders>
            <w:vAlign w:val="center"/>
          </w:tcPr>
          <w:p w14:paraId="131F895D" w14:textId="77777777" w:rsidR="00F554DD" w:rsidRDefault="00F554DD" w:rsidP="00DF4D42">
            <w:pPr>
              <w:pStyle w:val="unknownstyle1"/>
              <w:jc w:val="right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</w:p>
        </w:tc>
        <w:tc>
          <w:tcPr>
            <w:tcW w:w="2070" w:type="dxa"/>
            <w:tcBorders>
              <w:top w:val="single" w:sz="4" w:space="0" w:color="auto"/>
            </w:tcBorders>
            <w:vAlign w:val="center"/>
          </w:tcPr>
          <w:p w14:paraId="3BE57EF7" w14:textId="77777777" w:rsidR="00F554DD" w:rsidRDefault="00F554DD" w:rsidP="005C7E7E">
            <w:pPr>
              <w:pStyle w:val="unknownstyle1"/>
              <w:jc w:val="left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</w:p>
        </w:tc>
        <w:tc>
          <w:tcPr>
            <w:tcW w:w="2070" w:type="dxa"/>
            <w:gridSpan w:val="2"/>
            <w:tcBorders>
              <w:top w:val="single" w:sz="4" w:space="0" w:color="auto"/>
            </w:tcBorders>
            <w:vAlign w:val="center"/>
          </w:tcPr>
          <w:p w14:paraId="6E449CD3" w14:textId="77777777" w:rsidR="00F554DD" w:rsidRPr="0002610A" w:rsidRDefault="00F554DD" w:rsidP="0002610A">
            <w:pPr>
              <w:pStyle w:val="unknownstyle1"/>
              <w:jc w:val="left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</w:p>
        </w:tc>
        <w:tc>
          <w:tcPr>
            <w:tcW w:w="2898" w:type="dxa"/>
            <w:tcBorders>
              <w:top w:val="single" w:sz="4" w:space="0" w:color="auto"/>
            </w:tcBorders>
            <w:vAlign w:val="center"/>
          </w:tcPr>
          <w:p w14:paraId="59413559" w14:textId="77777777" w:rsidR="00F554DD" w:rsidRDefault="00F554DD" w:rsidP="0002610A">
            <w:pPr>
              <w:pStyle w:val="unknownstyle1"/>
              <w:jc w:val="left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</w:p>
        </w:tc>
      </w:tr>
      <w:tr w:rsidR="00F554DD" w:rsidRPr="0002610A" w14:paraId="5B88DB4D" w14:textId="77777777" w:rsidTr="007F42D0">
        <w:trPr>
          <w:trHeight w:val="350"/>
        </w:trPr>
        <w:tc>
          <w:tcPr>
            <w:tcW w:w="2538" w:type="dxa"/>
            <w:vAlign w:val="center"/>
          </w:tcPr>
          <w:p w14:paraId="1DD04B35" w14:textId="77777777" w:rsidR="00F554DD" w:rsidRDefault="00F554DD" w:rsidP="00DF4D42">
            <w:pPr>
              <w:pStyle w:val="unknownstyle1"/>
              <w:jc w:val="right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</w:p>
        </w:tc>
        <w:tc>
          <w:tcPr>
            <w:tcW w:w="2070" w:type="dxa"/>
            <w:vAlign w:val="center"/>
          </w:tcPr>
          <w:p w14:paraId="5AE1DFAF" w14:textId="77777777" w:rsidR="00F554DD" w:rsidRDefault="00F554DD" w:rsidP="005C7E7E">
            <w:pPr>
              <w:pStyle w:val="unknownstyle1"/>
              <w:jc w:val="left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</w:p>
        </w:tc>
        <w:tc>
          <w:tcPr>
            <w:tcW w:w="2070" w:type="dxa"/>
            <w:gridSpan w:val="2"/>
            <w:vAlign w:val="center"/>
          </w:tcPr>
          <w:p w14:paraId="264F1597" w14:textId="77777777" w:rsidR="00F554DD" w:rsidRPr="0002610A" w:rsidRDefault="00F554DD" w:rsidP="0002610A">
            <w:pPr>
              <w:pStyle w:val="unknownstyle1"/>
              <w:jc w:val="left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</w:p>
        </w:tc>
        <w:tc>
          <w:tcPr>
            <w:tcW w:w="2898" w:type="dxa"/>
            <w:vAlign w:val="center"/>
          </w:tcPr>
          <w:p w14:paraId="42FC139A" w14:textId="77777777" w:rsidR="00F554DD" w:rsidRDefault="00F554DD" w:rsidP="0002610A">
            <w:pPr>
              <w:pStyle w:val="unknownstyle1"/>
              <w:jc w:val="left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</w:p>
        </w:tc>
      </w:tr>
      <w:tr w:rsidR="00DF4D42" w:rsidRPr="0002610A" w14:paraId="72B0AD2A" w14:textId="77777777" w:rsidTr="00DF4D42">
        <w:trPr>
          <w:trHeight w:val="350"/>
        </w:trPr>
        <w:tc>
          <w:tcPr>
            <w:tcW w:w="4608" w:type="dxa"/>
            <w:gridSpan w:val="2"/>
            <w:shd w:val="clear" w:color="auto" w:fill="F2F2F2"/>
            <w:vAlign w:val="center"/>
          </w:tcPr>
          <w:p w14:paraId="2C520971" w14:textId="77777777" w:rsidR="00DF4D42" w:rsidRDefault="00DF4D42" w:rsidP="00DF4D42">
            <w:pPr>
              <w:pStyle w:val="unknownstyle1"/>
              <w:jc w:val="left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  <w:r>
              <w:rPr>
                <w:rFonts w:ascii="Cambria" w:hAnsi="Cambria"/>
                <w:b/>
                <w:smallCaps w:val="0"/>
                <w:sz w:val="22"/>
                <w:szCs w:val="22"/>
              </w:rPr>
              <w:t>Children’s Name   Birthday (mm/yr)</w:t>
            </w:r>
          </w:p>
        </w:tc>
        <w:tc>
          <w:tcPr>
            <w:tcW w:w="4968" w:type="dxa"/>
            <w:gridSpan w:val="3"/>
            <w:shd w:val="clear" w:color="auto" w:fill="F2F2F2"/>
            <w:vAlign w:val="center"/>
          </w:tcPr>
          <w:p w14:paraId="6241002D" w14:textId="77777777" w:rsidR="00DF4D42" w:rsidRDefault="00DF4D42" w:rsidP="00995F40">
            <w:pPr>
              <w:pStyle w:val="unknownstyle1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  <w:r>
              <w:rPr>
                <w:rFonts w:ascii="Cambria" w:hAnsi="Cambria"/>
                <w:b/>
                <w:smallCaps w:val="0"/>
                <w:sz w:val="22"/>
                <w:szCs w:val="22"/>
              </w:rPr>
              <w:t>Allergies Health Awareness Info</w:t>
            </w:r>
          </w:p>
        </w:tc>
      </w:tr>
      <w:tr w:rsidR="00DF4D42" w:rsidRPr="0002610A" w14:paraId="55932D21" w14:textId="77777777" w:rsidTr="00DF4D42">
        <w:trPr>
          <w:trHeight w:val="350"/>
        </w:trPr>
        <w:tc>
          <w:tcPr>
            <w:tcW w:w="4608" w:type="dxa"/>
            <w:gridSpan w:val="2"/>
            <w:vAlign w:val="center"/>
          </w:tcPr>
          <w:p w14:paraId="7EF016E5" w14:textId="77777777" w:rsidR="00DF4D42" w:rsidRDefault="00DF4D42" w:rsidP="00DF4D42">
            <w:pPr>
              <w:pStyle w:val="unknownstyle1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</w:p>
        </w:tc>
        <w:tc>
          <w:tcPr>
            <w:tcW w:w="4968" w:type="dxa"/>
            <w:gridSpan w:val="3"/>
            <w:vAlign w:val="center"/>
          </w:tcPr>
          <w:p w14:paraId="5BAB4C18" w14:textId="77777777" w:rsidR="00DF4D42" w:rsidRDefault="00DF4D42" w:rsidP="00995F40">
            <w:pPr>
              <w:pStyle w:val="unknownstyle1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</w:p>
        </w:tc>
      </w:tr>
      <w:tr w:rsidR="00DF4D42" w:rsidRPr="0002610A" w14:paraId="5AE90F1F" w14:textId="77777777" w:rsidTr="00DF4D42">
        <w:trPr>
          <w:trHeight w:val="350"/>
        </w:trPr>
        <w:tc>
          <w:tcPr>
            <w:tcW w:w="4608" w:type="dxa"/>
            <w:gridSpan w:val="2"/>
            <w:vAlign w:val="center"/>
          </w:tcPr>
          <w:p w14:paraId="0A3720DC" w14:textId="77777777" w:rsidR="00DF4D42" w:rsidRDefault="00DF4D42" w:rsidP="00995F40">
            <w:pPr>
              <w:pStyle w:val="unknownstyle1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</w:p>
        </w:tc>
        <w:tc>
          <w:tcPr>
            <w:tcW w:w="4968" w:type="dxa"/>
            <w:gridSpan w:val="3"/>
            <w:vAlign w:val="center"/>
          </w:tcPr>
          <w:p w14:paraId="7FF4518A" w14:textId="77777777" w:rsidR="00DF4D42" w:rsidRDefault="00DF4D42" w:rsidP="00F7289F">
            <w:pPr>
              <w:pStyle w:val="unknownstyle1"/>
              <w:jc w:val="left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</w:p>
        </w:tc>
      </w:tr>
      <w:tr w:rsidR="00DF4D42" w:rsidRPr="0002610A" w14:paraId="3060E33B" w14:textId="77777777" w:rsidTr="00DF4D42">
        <w:trPr>
          <w:trHeight w:val="350"/>
        </w:trPr>
        <w:tc>
          <w:tcPr>
            <w:tcW w:w="4608" w:type="dxa"/>
            <w:gridSpan w:val="2"/>
            <w:vAlign w:val="center"/>
          </w:tcPr>
          <w:p w14:paraId="39F5F8FF" w14:textId="77777777" w:rsidR="00DF4D42" w:rsidRDefault="00DF4D42" w:rsidP="00995F40">
            <w:pPr>
              <w:pStyle w:val="unknownstyle1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</w:p>
        </w:tc>
        <w:tc>
          <w:tcPr>
            <w:tcW w:w="4968" w:type="dxa"/>
            <w:gridSpan w:val="3"/>
            <w:vAlign w:val="center"/>
          </w:tcPr>
          <w:p w14:paraId="2C5E1538" w14:textId="77777777" w:rsidR="00DF4D42" w:rsidRDefault="00DF4D42" w:rsidP="00F7289F">
            <w:pPr>
              <w:pStyle w:val="unknownstyle1"/>
              <w:jc w:val="left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</w:p>
        </w:tc>
      </w:tr>
      <w:tr w:rsidR="00DF4D42" w:rsidRPr="0002610A" w14:paraId="50443A78" w14:textId="77777777" w:rsidTr="00DF4D42">
        <w:trPr>
          <w:trHeight w:val="350"/>
        </w:trPr>
        <w:tc>
          <w:tcPr>
            <w:tcW w:w="4608" w:type="dxa"/>
            <w:gridSpan w:val="2"/>
            <w:vAlign w:val="center"/>
          </w:tcPr>
          <w:p w14:paraId="0FFA18C4" w14:textId="77777777" w:rsidR="00DF4D42" w:rsidRDefault="00DF4D42" w:rsidP="00DF4D42">
            <w:pPr>
              <w:pStyle w:val="unknownstyle1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</w:p>
        </w:tc>
        <w:tc>
          <w:tcPr>
            <w:tcW w:w="4968" w:type="dxa"/>
            <w:gridSpan w:val="3"/>
            <w:vAlign w:val="center"/>
          </w:tcPr>
          <w:p w14:paraId="0894D1E0" w14:textId="77777777" w:rsidR="00DF4D42" w:rsidRDefault="00DF4D42" w:rsidP="00F7289F">
            <w:pPr>
              <w:pStyle w:val="unknownstyle1"/>
              <w:jc w:val="left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</w:p>
        </w:tc>
      </w:tr>
      <w:tr w:rsidR="00DF4D42" w:rsidRPr="0002610A" w14:paraId="786A8C2C" w14:textId="77777777" w:rsidTr="00DF4D42">
        <w:trPr>
          <w:trHeight w:val="350"/>
        </w:trPr>
        <w:tc>
          <w:tcPr>
            <w:tcW w:w="4608" w:type="dxa"/>
            <w:gridSpan w:val="2"/>
            <w:vAlign w:val="center"/>
          </w:tcPr>
          <w:p w14:paraId="6483DAFE" w14:textId="77777777" w:rsidR="00DF4D42" w:rsidRDefault="00DF4D42" w:rsidP="00995F40">
            <w:pPr>
              <w:pStyle w:val="unknownstyle1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</w:p>
        </w:tc>
        <w:tc>
          <w:tcPr>
            <w:tcW w:w="4968" w:type="dxa"/>
            <w:gridSpan w:val="3"/>
            <w:vAlign w:val="center"/>
          </w:tcPr>
          <w:p w14:paraId="31753477" w14:textId="77777777" w:rsidR="00DF4D42" w:rsidRDefault="00DF4D42" w:rsidP="00F7289F">
            <w:pPr>
              <w:pStyle w:val="unknownstyle1"/>
              <w:jc w:val="left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</w:p>
        </w:tc>
      </w:tr>
      <w:tr w:rsidR="007F42D0" w:rsidRPr="0002610A" w14:paraId="66820C3A" w14:textId="77777777" w:rsidTr="008F3DBB">
        <w:trPr>
          <w:trHeight w:val="350"/>
        </w:trPr>
        <w:tc>
          <w:tcPr>
            <w:tcW w:w="2538" w:type="dxa"/>
            <w:shd w:val="clear" w:color="auto" w:fill="F2F2F2"/>
            <w:vAlign w:val="center"/>
          </w:tcPr>
          <w:p w14:paraId="2A90771C" w14:textId="77777777" w:rsidR="007F42D0" w:rsidRDefault="007F42D0" w:rsidP="00995F40">
            <w:pPr>
              <w:pStyle w:val="unknownstyle1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  <w:r>
              <w:rPr>
                <w:rFonts w:ascii="Cambria" w:hAnsi="Cambria"/>
                <w:b/>
                <w:smallCaps w:val="0"/>
                <w:sz w:val="22"/>
                <w:szCs w:val="22"/>
              </w:rPr>
              <w:t>Nanny</w:t>
            </w:r>
          </w:p>
        </w:tc>
        <w:tc>
          <w:tcPr>
            <w:tcW w:w="2070" w:type="dxa"/>
            <w:shd w:val="clear" w:color="auto" w:fill="F2F2F2"/>
            <w:vAlign w:val="center"/>
          </w:tcPr>
          <w:p w14:paraId="03364238" w14:textId="77777777" w:rsidR="007F42D0" w:rsidRDefault="007F42D0" w:rsidP="00995F40">
            <w:pPr>
              <w:pStyle w:val="unknownstyle1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  <w:r>
              <w:rPr>
                <w:rFonts w:ascii="Cambria" w:hAnsi="Cambria"/>
                <w:b/>
                <w:smallCaps w:val="0"/>
                <w:sz w:val="22"/>
                <w:szCs w:val="22"/>
              </w:rPr>
              <w:t>Relationship</w:t>
            </w:r>
          </w:p>
        </w:tc>
        <w:tc>
          <w:tcPr>
            <w:tcW w:w="4968" w:type="dxa"/>
            <w:gridSpan w:val="3"/>
            <w:shd w:val="clear" w:color="auto" w:fill="F2F2F2"/>
            <w:vAlign w:val="center"/>
          </w:tcPr>
          <w:p w14:paraId="5397180A" w14:textId="77777777" w:rsidR="007F42D0" w:rsidRDefault="007F42D0" w:rsidP="00995F40">
            <w:pPr>
              <w:pStyle w:val="unknownstyle1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  <w:r>
              <w:rPr>
                <w:rFonts w:ascii="Cambria" w:hAnsi="Cambria"/>
                <w:b/>
                <w:smallCaps w:val="0"/>
                <w:sz w:val="22"/>
                <w:szCs w:val="22"/>
              </w:rPr>
              <w:t>Contact Information (phone)</w:t>
            </w:r>
          </w:p>
        </w:tc>
      </w:tr>
      <w:tr w:rsidR="007F42D0" w:rsidRPr="0002610A" w14:paraId="0DB58BE8" w14:textId="77777777" w:rsidTr="00C664FD">
        <w:trPr>
          <w:trHeight w:val="530"/>
        </w:trPr>
        <w:tc>
          <w:tcPr>
            <w:tcW w:w="2538" w:type="dxa"/>
            <w:vAlign w:val="center"/>
          </w:tcPr>
          <w:p w14:paraId="261C00B0" w14:textId="77777777" w:rsidR="007F42D0" w:rsidRDefault="007F42D0" w:rsidP="006D1736">
            <w:pPr>
              <w:pStyle w:val="unknownstyle1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</w:p>
        </w:tc>
        <w:tc>
          <w:tcPr>
            <w:tcW w:w="2070" w:type="dxa"/>
            <w:vAlign w:val="center"/>
          </w:tcPr>
          <w:p w14:paraId="1B531DD5" w14:textId="77777777" w:rsidR="007F42D0" w:rsidRDefault="007F42D0" w:rsidP="00995F40">
            <w:pPr>
              <w:pStyle w:val="unknownstyle1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</w:p>
        </w:tc>
        <w:tc>
          <w:tcPr>
            <w:tcW w:w="4968" w:type="dxa"/>
            <w:gridSpan w:val="3"/>
            <w:vAlign w:val="center"/>
          </w:tcPr>
          <w:p w14:paraId="5EAC2934" w14:textId="77777777" w:rsidR="007F42D0" w:rsidRDefault="007F42D0" w:rsidP="00995F40">
            <w:pPr>
              <w:pStyle w:val="unknownstyle1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</w:p>
        </w:tc>
      </w:tr>
      <w:tr w:rsidR="002E0489" w:rsidRPr="0002610A" w14:paraId="390C6311" w14:textId="77777777" w:rsidTr="00C664FD">
        <w:trPr>
          <w:trHeight w:val="530"/>
        </w:trPr>
        <w:tc>
          <w:tcPr>
            <w:tcW w:w="2538" w:type="dxa"/>
            <w:vAlign w:val="center"/>
          </w:tcPr>
          <w:p w14:paraId="08C4F8DC" w14:textId="77777777" w:rsidR="002E0489" w:rsidRDefault="002E0489" w:rsidP="00995F40">
            <w:pPr>
              <w:pStyle w:val="unknownstyle1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</w:p>
        </w:tc>
        <w:tc>
          <w:tcPr>
            <w:tcW w:w="2070" w:type="dxa"/>
            <w:vAlign w:val="center"/>
          </w:tcPr>
          <w:p w14:paraId="078BBE88" w14:textId="77777777" w:rsidR="002E0489" w:rsidRDefault="002E0489" w:rsidP="00995F40">
            <w:pPr>
              <w:pStyle w:val="unknownstyle1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</w:p>
        </w:tc>
        <w:tc>
          <w:tcPr>
            <w:tcW w:w="4968" w:type="dxa"/>
            <w:gridSpan w:val="3"/>
            <w:vAlign w:val="center"/>
          </w:tcPr>
          <w:p w14:paraId="17191A23" w14:textId="77777777" w:rsidR="002E0489" w:rsidRDefault="002E0489" w:rsidP="00995F40">
            <w:pPr>
              <w:pStyle w:val="unknownstyle1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</w:p>
        </w:tc>
      </w:tr>
    </w:tbl>
    <w:p w14:paraId="2B415F6A" w14:textId="77777777" w:rsidR="00C664FD" w:rsidRDefault="00C664FD" w:rsidP="00056206">
      <w:pPr>
        <w:pStyle w:val="unknownstyle1"/>
        <w:jc w:val="left"/>
        <w:rPr>
          <w:rFonts w:ascii="Cambria" w:hAnsi="Cambria"/>
          <w:smallCaps w:val="0"/>
          <w:sz w:val="24"/>
          <w:szCs w:val="24"/>
        </w:rPr>
      </w:pPr>
    </w:p>
    <w:p w14:paraId="05F62FFE" w14:textId="77777777" w:rsidR="00DE0660" w:rsidRDefault="00F554DD" w:rsidP="00056206">
      <w:pPr>
        <w:pStyle w:val="unknownstyle1"/>
        <w:jc w:val="left"/>
        <w:rPr>
          <w:rFonts w:ascii="Cambria" w:hAnsi="Cambria"/>
          <w:smallCaps w:val="0"/>
          <w:sz w:val="22"/>
          <w:szCs w:val="22"/>
          <w:u w:val="single"/>
        </w:rPr>
      </w:pPr>
      <w:r w:rsidRPr="007F42D0">
        <w:rPr>
          <w:rFonts w:ascii="Cambria" w:hAnsi="Cambria"/>
          <w:smallCaps w:val="0"/>
          <w:sz w:val="24"/>
          <w:szCs w:val="24"/>
        </w:rPr>
        <w:t xml:space="preserve">List any </w:t>
      </w:r>
      <w:r w:rsidR="007F42D0" w:rsidRPr="007F42D0">
        <w:rPr>
          <w:rFonts w:ascii="Cambria" w:hAnsi="Cambria"/>
          <w:smallCaps w:val="0"/>
          <w:sz w:val="24"/>
          <w:szCs w:val="24"/>
        </w:rPr>
        <w:t xml:space="preserve">other </w:t>
      </w:r>
      <w:r w:rsidRPr="007F42D0">
        <w:rPr>
          <w:rFonts w:ascii="Cambria" w:hAnsi="Cambria"/>
          <w:smallCaps w:val="0"/>
          <w:sz w:val="24"/>
          <w:szCs w:val="24"/>
        </w:rPr>
        <w:t>health or allergy problems</w:t>
      </w:r>
      <w:r w:rsidRPr="00EB197A">
        <w:rPr>
          <w:rFonts w:ascii="Cambria" w:hAnsi="Cambria"/>
          <w:smallCaps w:val="0"/>
          <w:sz w:val="22"/>
          <w:szCs w:val="22"/>
        </w:rPr>
        <w:t xml:space="preserve">:  </w:t>
      </w:r>
      <w:r w:rsidR="007F42D0">
        <w:rPr>
          <w:rFonts w:ascii="Cambria" w:hAnsi="Cambria"/>
          <w:smallCaps w:val="0"/>
          <w:sz w:val="22"/>
          <w:szCs w:val="22"/>
        </w:rPr>
        <w:t xml:space="preserve"> </w:t>
      </w:r>
      <w:r w:rsidR="007F42D0">
        <w:rPr>
          <w:rFonts w:ascii="Cambria" w:hAnsi="Cambria"/>
          <w:smallCaps w:val="0"/>
          <w:sz w:val="22"/>
          <w:szCs w:val="22"/>
          <w:u w:val="single"/>
        </w:rPr>
        <w:tab/>
      </w:r>
      <w:r w:rsidR="005C7E7E">
        <w:rPr>
          <w:rFonts w:ascii="Cambria" w:hAnsi="Cambria"/>
          <w:smallCaps w:val="0"/>
          <w:sz w:val="22"/>
          <w:szCs w:val="22"/>
          <w:u w:val="single"/>
        </w:rPr>
        <w:tab/>
      </w:r>
      <w:r w:rsidR="007F42D0">
        <w:rPr>
          <w:rFonts w:ascii="Cambria" w:hAnsi="Cambria"/>
          <w:smallCaps w:val="0"/>
          <w:sz w:val="22"/>
          <w:szCs w:val="22"/>
          <w:u w:val="single"/>
        </w:rPr>
        <w:tab/>
      </w:r>
      <w:r w:rsidR="007F42D0">
        <w:rPr>
          <w:rFonts w:ascii="Cambria" w:hAnsi="Cambria"/>
          <w:smallCaps w:val="0"/>
          <w:sz w:val="22"/>
          <w:szCs w:val="22"/>
          <w:u w:val="single"/>
        </w:rPr>
        <w:tab/>
      </w:r>
      <w:r w:rsidR="007F42D0">
        <w:rPr>
          <w:rFonts w:ascii="Cambria" w:hAnsi="Cambria"/>
          <w:smallCaps w:val="0"/>
          <w:sz w:val="22"/>
          <w:szCs w:val="22"/>
          <w:u w:val="single"/>
        </w:rPr>
        <w:tab/>
      </w:r>
      <w:r w:rsidR="007F42D0">
        <w:rPr>
          <w:rFonts w:ascii="Cambria" w:hAnsi="Cambria"/>
          <w:smallCaps w:val="0"/>
          <w:sz w:val="22"/>
          <w:szCs w:val="22"/>
          <w:u w:val="single"/>
        </w:rPr>
        <w:tab/>
      </w:r>
      <w:r w:rsidR="007F42D0">
        <w:rPr>
          <w:rFonts w:ascii="Cambria" w:hAnsi="Cambria"/>
          <w:smallCaps w:val="0"/>
          <w:sz w:val="22"/>
          <w:szCs w:val="22"/>
          <w:u w:val="single"/>
        </w:rPr>
        <w:tab/>
      </w:r>
      <w:r w:rsidR="007F42D0">
        <w:rPr>
          <w:rFonts w:ascii="Cambria" w:hAnsi="Cambria"/>
          <w:smallCaps w:val="0"/>
          <w:sz w:val="22"/>
          <w:szCs w:val="22"/>
          <w:u w:val="single"/>
        </w:rPr>
        <w:tab/>
      </w:r>
      <w:r w:rsidR="007F42D0">
        <w:rPr>
          <w:rFonts w:ascii="Cambria" w:hAnsi="Cambria"/>
          <w:smallCaps w:val="0"/>
          <w:sz w:val="22"/>
          <w:szCs w:val="22"/>
          <w:u w:val="single"/>
        </w:rPr>
        <w:tab/>
      </w:r>
      <w:r w:rsidR="007F42D0">
        <w:rPr>
          <w:rFonts w:ascii="Cambria" w:hAnsi="Cambria"/>
          <w:smallCaps w:val="0"/>
          <w:sz w:val="22"/>
          <w:szCs w:val="22"/>
          <w:u w:val="single"/>
        </w:rPr>
        <w:tab/>
      </w:r>
      <w:r w:rsidR="007F42D0">
        <w:rPr>
          <w:rFonts w:ascii="Cambria" w:hAnsi="Cambria"/>
          <w:smallCaps w:val="0"/>
          <w:sz w:val="22"/>
          <w:szCs w:val="22"/>
          <w:u w:val="single"/>
        </w:rPr>
        <w:tab/>
      </w:r>
      <w:r w:rsidR="007F42D0">
        <w:rPr>
          <w:rFonts w:ascii="Cambria" w:hAnsi="Cambria"/>
          <w:smallCaps w:val="0"/>
          <w:sz w:val="22"/>
          <w:szCs w:val="22"/>
          <w:u w:val="single"/>
        </w:rPr>
        <w:tab/>
      </w:r>
      <w:r w:rsidR="007F42D0">
        <w:rPr>
          <w:rFonts w:ascii="Cambria" w:hAnsi="Cambria"/>
          <w:smallCaps w:val="0"/>
          <w:sz w:val="22"/>
          <w:szCs w:val="22"/>
          <w:u w:val="single"/>
        </w:rPr>
        <w:tab/>
      </w:r>
      <w:r w:rsidR="007F42D0">
        <w:rPr>
          <w:rFonts w:ascii="Cambria" w:hAnsi="Cambria"/>
          <w:smallCaps w:val="0"/>
          <w:sz w:val="22"/>
          <w:szCs w:val="22"/>
          <w:u w:val="single"/>
        </w:rPr>
        <w:tab/>
      </w:r>
      <w:r w:rsidR="007F42D0">
        <w:rPr>
          <w:rFonts w:ascii="Cambria" w:hAnsi="Cambria"/>
          <w:smallCaps w:val="0"/>
          <w:sz w:val="22"/>
          <w:szCs w:val="22"/>
          <w:u w:val="single"/>
        </w:rPr>
        <w:tab/>
      </w:r>
      <w:r w:rsidR="007F42D0">
        <w:rPr>
          <w:rFonts w:ascii="Cambria" w:hAnsi="Cambria"/>
          <w:smallCaps w:val="0"/>
          <w:sz w:val="22"/>
          <w:szCs w:val="22"/>
          <w:u w:val="single"/>
        </w:rPr>
        <w:tab/>
      </w:r>
      <w:r w:rsidR="007F42D0">
        <w:rPr>
          <w:rFonts w:ascii="Cambria" w:hAnsi="Cambria"/>
          <w:smallCaps w:val="0"/>
          <w:sz w:val="22"/>
          <w:szCs w:val="22"/>
          <w:u w:val="single"/>
        </w:rPr>
        <w:tab/>
      </w:r>
      <w:r w:rsidR="007F42D0">
        <w:rPr>
          <w:rFonts w:ascii="Cambria" w:hAnsi="Cambria"/>
          <w:smallCaps w:val="0"/>
          <w:sz w:val="22"/>
          <w:szCs w:val="22"/>
          <w:u w:val="single"/>
        </w:rPr>
        <w:tab/>
      </w:r>
      <w:r w:rsidR="007F42D0">
        <w:rPr>
          <w:rFonts w:ascii="Cambria" w:hAnsi="Cambria"/>
          <w:smallCaps w:val="0"/>
          <w:sz w:val="22"/>
          <w:szCs w:val="22"/>
          <w:u w:val="single"/>
        </w:rPr>
        <w:tab/>
      </w:r>
      <w:r w:rsidR="007F42D0">
        <w:rPr>
          <w:rFonts w:ascii="Cambria" w:hAnsi="Cambria"/>
          <w:smallCaps w:val="0"/>
          <w:sz w:val="22"/>
          <w:szCs w:val="22"/>
          <w:u w:val="single"/>
        </w:rPr>
        <w:tab/>
      </w:r>
      <w:r w:rsidR="007F42D0">
        <w:rPr>
          <w:rFonts w:ascii="Cambria" w:hAnsi="Cambria"/>
          <w:smallCaps w:val="0"/>
          <w:sz w:val="22"/>
          <w:szCs w:val="22"/>
          <w:u w:val="single"/>
        </w:rPr>
        <w:tab/>
      </w:r>
      <w:r w:rsidR="007F42D0">
        <w:rPr>
          <w:rFonts w:ascii="Cambria" w:hAnsi="Cambria"/>
          <w:smallCaps w:val="0"/>
          <w:sz w:val="22"/>
          <w:szCs w:val="22"/>
          <w:u w:val="single"/>
        </w:rPr>
        <w:tab/>
      </w:r>
      <w:r w:rsidRPr="00EB197A">
        <w:rPr>
          <w:rFonts w:ascii="Cambria" w:hAnsi="Cambria"/>
          <w:smallCaps w:val="0"/>
          <w:sz w:val="22"/>
          <w:szCs w:val="22"/>
          <w:u w:val="single"/>
        </w:rPr>
        <w:tab/>
      </w:r>
      <w:r w:rsidRPr="00EB197A">
        <w:rPr>
          <w:rFonts w:ascii="Cambria" w:hAnsi="Cambria"/>
          <w:smallCaps w:val="0"/>
          <w:sz w:val="22"/>
          <w:szCs w:val="22"/>
          <w:u w:val="single"/>
        </w:rPr>
        <w:tab/>
        <w:t>______________________________________________</w:t>
      </w:r>
      <w:r>
        <w:rPr>
          <w:rFonts w:ascii="Cambria" w:hAnsi="Cambria"/>
          <w:smallCaps w:val="0"/>
          <w:sz w:val="22"/>
          <w:szCs w:val="22"/>
          <w:u w:val="single"/>
        </w:rPr>
        <w:tab/>
      </w:r>
      <w:r w:rsidR="007F42D0">
        <w:rPr>
          <w:rFonts w:ascii="Cambria" w:hAnsi="Cambria"/>
          <w:smallCaps w:val="0"/>
          <w:sz w:val="22"/>
          <w:szCs w:val="22"/>
          <w:u w:val="single"/>
        </w:rPr>
        <w:tab/>
      </w:r>
      <w:r w:rsidR="007F42D0">
        <w:rPr>
          <w:rFonts w:ascii="Cambria" w:hAnsi="Cambria"/>
          <w:smallCaps w:val="0"/>
          <w:sz w:val="22"/>
          <w:szCs w:val="22"/>
          <w:u w:val="single"/>
        </w:rPr>
        <w:tab/>
      </w:r>
    </w:p>
    <w:p w14:paraId="509BC584" w14:textId="77777777" w:rsidR="00056206" w:rsidRPr="00056206" w:rsidRDefault="00056206" w:rsidP="00056206">
      <w:pPr>
        <w:pStyle w:val="unknownstyle1"/>
        <w:jc w:val="left"/>
        <w:rPr>
          <w:rFonts w:ascii="Cambria" w:hAnsi="Cambria"/>
          <w:smallCaps w:val="0"/>
          <w:sz w:val="22"/>
          <w:szCs w:val="22"/>
          <w:u w:val="single"/>
        </w:rPr>
      </w:pPr>
    </w:p>
    <w:p w14:paraId="02F5332C" w14:textId="77777777" w:rsidR="007F42D0" w:rsidRDefault="007F42D0" w:rsidP="00A857A3">
      <w:pPr>
        <w:pStyle w:val="unknownstyle1"/>
        <w:jc w:val="both"/>
        <w:rPr>
          <w:rFonts w:ascii="Cambria" w:hAnsi="Cambria"/>
          <w:smallCaps w:val="0"/>
          <w:sz w:val="22"/>
          <w:szCs w:val="22"/>
        </w:rPr>
      </w:pPr>
      <w:r w:rsidRPr="00EB197A">
        <w:rPr>
          <w:rFonts w:ascii="Cambria" w:hAnsi="Cambria"/>
          <w:smallCaps w:val="0"/>
          <w:sz w:val="22"/>
          <w:szCs w:val="22"/>
        </w:rPr>
        <w:t xml:space="preserve">Persons and Phone #’s to Contact in Case of Emergency – </w:t>
      </w:r>
      <w:r w:rsidRPr="00EB197A">
        <w:rPr>
          <w:rFonts w:ascii="Cambria" w:hAnsi="Cambria"/>
          <w:i/>
          <w:smallCaps w:val="0"/>
          <w:sz w:val="22"/>
          <w:szCs w:val="22"/>
        </w:rPr>
        <w:t xml:space="preserve">your home, </w:t>
      </w:r>
      <w:proofErr w:type="gramStart"/>
      <w:r>
        <w:rPr>
          <w:rFonts w:ascii="Cambria" w:hAnsi="Cambria"/>
          <w:i/>
          <w:smallCaps w:val="0"/>
          <w:sz w:val="22"/>
          <w:szCs w:val="22"/>
        </w:rPr>
        <w:t>w</w:t>
      </w:r>
      <w:r w:rsidRPr="00EB197A">
        <w:rPr>
          <w:rFonts w:ascii="Cambria" w:hAnsi="Cambria"/>
          <w:i/>
          <w:smallCaps w:val="0"/>
          <w:sz w:val="22"/>
          <w:szCs w:val="22"/>
        </w:rPr>
        <w:t>k  &amp;</w:t>
      </w:r>
      <w:proofErr w:type="gramEnd"/>
      <w:r w:rsidRPr="00EB197A">
        <w:rPr>
          <w:rFonts w:ascii="Cambria" w:hAnsi="Cambria"/>
          <w:i/>
          <w:smallCaps w:val="0"/>
          <w:sz w:val="22"/>
          <w:szCs w:val="22"/>
        </w:rPr>
        <w:t xml:space="preserve"> cell assumed first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38"/>
        <w:gridCol w:w="2070"/>
        <w:gridCol w:w="4968"/>
      </w:tblGrid>
      <w:tr w:rsidR="007F42D0" w14:paraId="1D692093" w14:textId="77777777" w:rsidTr="007F42D0">
        <w:trPr>
          <w:trHeight w:val="350"/>
        </w:trPr>
        <w:tc>
          <w:tcPr>
            <w:tcW w:w="2538" w:type="dxa"/>
            <w:shd w:val="clear" w:color="auto" w:fill="F2F2F2"/>
            <w:vAlign w:val="center"/>
          </w:tcPr>
          <w:p w14:paraId="13B8C6C6" w14:textId="77777777" w:rsidR="007F42D0" w:rsidRDefault="007F42D0" w:rsidP="00735D99">
            <w:pPr>
              <w:pStyle w:val="unknownstyle1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  <w:r>
              <w:rPr>
                <w:rFonts w:ascii="Cambria" w:hAnsi="Cambria"/>
                <w:b/>
                <w:smallCaps w:val="0"/>
                <w:sz w:val="22"/>
                <w:szCs w:val="22"/>
              </w:rPr>
              <w:t xml:space="preserve">Emergency Contact </w:t>
            </w:r>
          </w:p>
        </w:tc>
        <w:tc>
          <w:tcPr>
            <w:tcW w:w="2070" w:type="dxa"/>
            <w:shd w:val="clear" w:color="auto" w:fill="F2F2F2"/>
            <w:vAlign w:val="center"/>
          </w:tcPr>
          <w:p w14:paraId="32AE5EB8" w14:textId="77777777" w:rsidR="007F42D0" w:rsidRDefault="007F42D0" w:rsidP="00735D99">
            <w:pPr>
              <w:pStyle w:val="unknownstyle1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  <w:r>
              <w:rPr>
                <w:rFonts w:ascii="Cambria" w:hAnsi="Cambria"/>
                <w:b/>
                <w:smallCaps w:val="0"/>
                <w:sz w:val="22"/>
                <w:szCs w:val="22"/>
              </w:rPr>
              <w:t>Relationship</w:t>
            </w:r>
          </w:p>
        </w:tc>
        <w:tc>
          <w:tcPr>
            <w:tcW w:w="4968" w:type="dxa"/>
            <w:shd w:val="clear" w:color="auto" w:fill="F2F2F2"/>
            <w:vAlign w:val="center"/>
          </w:tcPr>
          <w:p w14:paraId="66747994" w14:textId="77777777" w:rsidR="007F42D0" w:rsidRDefault="007F42D0" w:rsidP="00735D99">
            <w:pPr>
              <w:pStyle w:val="unknownstyle1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  <w:r>
              <w:rPr>
                <w:rFonts w:ascii="Cambria" w:hAnsi="Cambria"/>
                <w:b/>
                <w:smallCaps w:val="0"/>
                <w:sz w:val="22"/>
                <w:szCs w:val="22"/>
              </w:rPr>
              <w:t>Contact Information (phone)</w:t>
            </w:r>
          </w:p>
        </w:tc>
      </w:tr>
      <w:tr w:rsidR="007F42D0" w14:paraId="3720B75C" w14:textId="77777777" w:rsidTr="00735D99">
        <w:trPr>
          <w:trHeight w:val="350"/>
        </w:trPr>
        <w:tc>
          <w:tcPr>
            <w:tcW w:w="2538" w:type="dxa"/>
            <w:vAlign w:val="center"/>
          </w:tcPr>
          <w:p w14:paraId="651359E7" w14:textId="77777777" w:rsidR="007F42D0" w:rsidRDefault="007F42D0" w:rsidP="006D1736">
            <w:pPr>
              <w:pStyle w:val="unknownstyle1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</w:p>
        </w:tc>
        <w:tc>
          <w:tcPr>
            <w:tcW w:w="2070" w:type="dxa"/>
            <w:vAlign w:val="center"/>
          </w:tcPr>
          <w:p w14:paraId="326CDD18" w14:textId="77777777" w:rsidR="007F42D0" w:rsidRDefault="007F42D0" w:rsidP="00735D99">
            <w:pPr>
              <w:pStyle w:val="unknownstyle1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</w:p>
        </w:tc>
        <w:tc>
          <w:tcPr>
            <w:tcW w:w="4968" w:type="dxa"/>
            <w:vAlign w:val="center"/>
          </w:tcPr>
          <w:p w14:paraId="156AA3F5" w14:textId="77777777" w:rsidR="007F42D0" w:rsidRDefault="007F42D0" w:rsidP="00735D99">
            <w:pPr>
              <w:pStyle w:val="unknownstyle1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</w:p>
        </w:tc>
      </w:tr>
      <w:tr w:rsidR="007F42D0" w14:paraId="474928BC" w14:textId="77777777" w:rsidTr="00735D99">
        <w:trPr>
          <w:trHeight w:val="350"/>
        </w:trPr>
        <w:tc>
          <w:tcPr>
            <w:tcW w:w="2538" w:type="dxa"/>
            <w:vAlign w:val="center"/>
          </w:tcPr>
          <w:p w14:paraId="7D271797" w14:textId="77777777" w:rsidR="007F42D0" w:rsidRDefault="007F42D0" w:rsidP="006D1736">
            <w:pPr>
              <w:pStyle w:val="unknownstyle1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</w:p>
        </w:tc>
        <w:tc>
          <w:tcPr>
            <w:tcW w:w="2070" w:type="dxa"/>
            <w:vAlign w:val="center"/>
          </w:tcPr>
          <w:p w14:paraId="5FC0ED85" w14:textId="77777777" w:rsidR="007F42D0" w:rsidRDefault="007F42D0" w:rsidP="00735D99">
            <w:pPr>
              <w:pStyle w:val="unknownstyle1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</w:p>
        </w:tc>
        <w:tc>
          <w:tcPr>
            <w:tcW w:w="4968" w:type="dxa"/>
            <w:vAlign w:val="center"/>
          </w:tcPr>
          <w:p w14:paraId="0764F64A" w14:textId="77777777" w:rsidR="007F42D0" w:rsidRDefault="007F42D0" w:rsidP="00735D99">
            <w:pPr>
              <w:pStyle w:val="unknownstyle1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</w:p>
        </w:tc>
      </w:tr>
      <w:tr w:rsidR="007F42D0" w14:paraId="3CEF7AA7" w14:textId="77777777" w:rsidTr="00735D99">
        <w:trPr>
          <w:trHeight w:val="350"/>
        </w:trPr>
        <w:tc>
          <w:tcPr>
            <w:tcW w:w="2538" w:type="dxa"/>
            <w:vAlign w:val="center"/>
          </w:tcPr>
          <w:p w14:paraId="5CAC8272" w14:textId="77777777" w:rsidR="007F42D0" w:rsidRDefault="002E0489" w:rsidP="00735D99">
            <w:pPr>
              <w:pStyle w:val="unknownstyle1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  <w:r>
              <w:rPr>
                <w:rFonts w:ascii="Cambria" w:hAnsi="Cambria"/>
                <w:b/>
                <w:smallCaps w:val="0"/>
                <w:sz w:val="22"/>
                <w:szCs w:val="22"/>
              </w:rPr>
              <w:t xml:space="preserve"> </w:t>
            </w:r>
          </w:p>
        </w:tc>
        <w:tc>
          <w:tcPr>
            <w:tcW w:w="2070" w:type="dxa"/>
            <w:vAlign w:val="center"/>
          </w:tcPr>
          <w:p w14:paraId="61153A8F" w14:textId="77777777" w:rsidR="007F42D0" w:rsidRDefault="007F42D0" w:rsidP="00735D99">
            <w:pPr>
              <w:pStyle w:val="unknownstyle1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</w:p>
        </w:tc>
        <w:tc>
          <w:tcPr>
            <w:tcW w:w="4968" w:type="dxa"/>
            <w:vAlign w:val="center"/>
          </w:tcPr>
          <w:p w14:paraId="0674766A" w14:textId="77777777" w:rsidR="007F42D0" w:rsidRDefault="002E0489" w:rsidP="00735D99">
            <w:pPr>
              <w:pStyle w:val="unknownstyle1"/>
              <w:rPr>
                <w:rFonts w:ascii="Cambria" w:hAnsi="Cambria"/>
                <w:b/>
                <w:smallCaps w:val="0"/>
                <w:sz w:val="22"/>
                <w:szCs w:val="22"/>
              </w:rPr>
            </w:pPr>
            <w:r>
              <w:rPr>
                <w:rFonts w:ascii="Cambria" w:hAnsi="Cambria"/>
                <w:b/>
                <w:smallCaps w:val="0"/>
                <w:sz w:val="22"/>
                <w:szCs w:val="22"/>
              </w:rPr>
              <w:t xml:space="preserve"> </w:t>
            </w:r>
          </w:p>
        </w:tc>
      </w:tr>
    </w:tbl>
    <w:p w14:paraId="4A4130B5" w14:textId="77777777" w:rsidR="000225D5" w:rsidRPr="00E825A5" w:rsidRDefault="000225D5" w:rsidP="00A857A3">
      <w:pPr>
        <w:pStyle w:val="unknownstyle1"/>
        <w:jc w:val="left"/>
        <w:rPr>
          <w:rFonts w:ascii="Cambria" w:hAnsi="Cambria"/>
          <w:sz w:val="22"/>
          <w:szCs w:val="22"/>
        </w:rPr>
      </w:pPr>
    </w:p>
    <w:p w14:paraId="41F67A01" w14:textId="77777777" w:rsidR="000225D5" w:rsidRPr="00E825A5" w:rsidRDefault="000225D5" w:rsidP="00EB197A">
      <w:pPr>
        <w:pStyle w:val="unknownstyle1"/>
        <w:spacing w:after="40"/>
        <w:jc w:val="left"/>
        <w:rPr>
          <w:rFonts w:ascii="Cambria" w:hAnsi="Cambria"/>
          <w:i/>
          <w:smallCaps w:val="0"/>
          <w:sz w:val="22"/>
          <w:szCs w:val="22"/>
        </w:rPr>
      </w:pPr>
      <w:r w:rsidRPr="00E825A5">
        <w:rPr>
          <w:rFonts w:ascii="Cambria" w:hAnsi="Cambria"/>
          <w:i/>
          <w:smallCaps w:val="0"/>
          <w:sz w:val="22"/>
          <w:szCs w:val="22"/>
        </w:rPr>
        <w:t>I am interested in volunteering in the following areas (please check all that apply):</w:t>
      </w:r>
    </w:p>
    <w:p w14:paraId="27B34192" w14:textId="77777777" w:rsidR="000225D5" w:rsidRPr="00E825A5" w:rsidRDefault="000225D5" w:rsidP="00E825A5">
      <w:pPr>
        <w:pStyle w:val="unknownstyle1"/>
        <w:spacing w:after="60"/>
        <w:jc w:val="left"/>
        <w:rPr>
          <w:rFonts w:ascii="Cambria" w:hAnsi="Cambria"/>
          <w:smallCaps w:val="0"/>
          <w:sz w:val="22"/>
          <w:szCs w:val="22"/>
        </w:rPr>
      </w:pPr>
      <w:r w:rsidRPr="00D227C3">
        <w:rPr>
          <w:rFonts w:ascii="Cambria" w:hAnsi="Cambria"/>
          <w:sz w:val="22"/>
          <w:szCs w:val="22"/>
        </w:rPr>
        <w:sym w:font="Symbol" w:char="F0FF"/>
      </w:r>
      <w:r w:rsidRPr="00D227C3">
        <w:rPr>
          <w:rFonts w:ascii="Cambria" w:hAnsi="Cambria"/>
          <w:sz w:val="22"/>
          <w:szCs w:val="22"/>
        </w:rPr>
        <w:t xml:space="preserve"> </w:t>
      </w:r>
      <w:r w:rsidRPr="00EB197A">
        <w:rPr>
          <w:rFonts w:ascii="Cambria" w:hAnsi="Cambria"/>
          <w:smallCaps w:val="0"/>
          <w:sz w:val="22"/>
          <w:szCs w:val="22"/>
        </w:rPr>
        <w:t xml:space="preserve">Kids Social events    </w:t>
      </w:r>
      <w:r w:rsidRPr="00EB197A">
        <w:rPr>
          <w:rFonts w:ascii="Cambria" w:hAnsi="Cambria"/>
          <w:smallCaps w:val="0"/>
          <w:sz w:val="22"/>
          <w:szCs w:val="22"/>
        </w:rPr>
        <w:sym w:font="Symbol" w:char="F0FF"/>
      </w:r>
      <w:r w:rsidRPr="00EB197A">
        <w:rPr>
          <w:rFonts w:ascii="Cambria" w:hAnsi="Cambria"/>
          <w:smallCaps w:val="0"/>
          <w:sz w:val="22"/>
          <w:szCs w:val="22"/>
        </w:rPr>
        <w:t xml:space="preserve"> </w:t>
      </w:r>
      <w:r w:rsidR="00EB197A">
        <w:rPr>
          <w:rFonts w:ascii="Cambria" w:hAnsi="Cambria"/>
          <w:smallCaps w:val="0"/>
          <w:sz w:val="22"/>
          <w:szCs w:val="22"/>
        </w:rPr>
        <w:t>A</w:t>
      </w:r>
      <w:r w:rsidRPr="00EB197A">
        <w:rPr>
          <w:rFonts w:ascii="Cambria" w:hAnsi="Cambria"/>
          <w:smallCaps w:val="0"/>
          <w:sz w:val="22"/>
          <w:szCs w:val="22"/>
        </w:rPr>
        <w:t xml:space="preserve">dult Social events  </w:t>
      </w:r>
      <w:r w:rsidRPr="00EB197A">
        <w:rPr>
          <w:rFonts w:ascii="Cambria" w:hAnsi="Cambria"/>
          <w:smallCaps w:val="0"/>
          <w:sz w:val="22"/>
          <w:szCs w:val="22"/>
        </w:rPr>
        <w:sym w:font="Symbol" w:char="F0FF"/>
      </w:r>
      <w:r w:rsidRPr="00EB197A">
        <w:rPr>
          <w:rFonts w:ascii="Cambria" w:hAnsi="Cambria"/>
          <w:smallCaps w:val="0"/>
          <w:sz w:val="22"/>
          <w:szCs w:val="22"/>
        </w:rPr>
        <w:t xml:space="preserve"> Maintenance   </w:t>
      </w:r>
      <w:r w:rsidRPr="00EB197A">
        <w:rPr>
          <w:rFonts w:ascii="Cambria" w:hAnsi="Cambria"/>
          <w:smallCaps w:val="0"/>
          <w:sz w:val="22"/>
          <w:szCs w:val="22"/>
        </w:rPr>
        <w:sym w:font="Symbol" w:char="F0FF"/>
      </w:r>
      <w:r w:rsidRPr="00EB197A">
        <w:rPr>
          <w:rFonts w:ascii="Cambria" w:hAnsi="Cambria"/>
          <w:smallCaps w:val="0"/>
          <w:sz w:val="22"/>
          <w:szCs w:val="22"/>
        </w:rPr>
        <w:t xml:space="preserve"> Youth </w:t>
      </w:r>
      <w:r w:rsidR="00EB197A">
        <w:rPr>
          <w:rFonts w:ascii="Cambria" w:hAnsi="Cambria"/>
          <w:smallCaps w:val="0"/>
          <w:sz w:val="22"/>
          <w:szCs w:val="22"/>
        </w:rPr>
        <w:t>S</w:t>
      </w:r>
      <w:r w:rsidRPr="00EB197A">
        <w:rPr>
          <w:rFonts w:ascii="Cambria" w:hAnsi="Cambria"/>
          <w:smallCaps w:val="0"/>
          <w:sz w:val="22"/>
          <w:szCs w:val="22"/>
        </w:rPr>
        <w:t xml:space="preserve">ports   </w:t>
      </w:r>
      <w:r w:rsidRPr="00EB197A">
        <w:rPr>
          <w:rFonts w:ascii="Cambria" w:hAnsi="Cambria"/>
          <w:smallCaps w:val="0"/>
          <w:sz w:val="22"/>
          <w:szCs w:val="22"/>
        </w:rPr>
        <w:sym w:font="Symbol" w:char="F0FF"/>
      </w:r>
      <w:r w:rsidRPr="00EB197A">
        <w:rPr>
          <w:rFonts w:ascii="Cambria" w:hAnsi="Cambria"/>
          <w:smallCaps w:val="0"/>
          <w:sz w:val="22"/>
          <w:szCs w:val="22"/>
        </w:rPr>
        <w:t xml:space="preserve"> Clean-up Days  </w:t>
      </w:r>
    </w:p>
    <w:p w14:paraId="22E74346" w14:textId="77777777" w:rsidR="000219CF" w:rsidRPr="00D227C3" w:rsidRDefault="000219CF" w:rsidP="00A857A3">
      <w:pPr>
        <w:pStyle w:val="unknownstyle1"/>
        <w:jc w:val="left"/>
        <w:rPr>
          <w:rFonts w:ascii="Cambria" w:hAnsi="Cambria"/>
          <w:sz w:val="22"/>
          <w:szCs w:val="22"/>
          <w:u w:val="single"/>
        </w:rPr>
      </w:pPr>
    </w:p>
    <w:p w14:paraId="1D0CA7FA" w14:textId="77777777" w:rsidR="000219CF" w:rsidRPr="00D227C3" w:rsidRDefault="000219CF" w:rsidP="00A857A3">
      <w:pPr>
        <w:pStyle w:val="unknownstyle1"/>
        <w:jc w:val="left"/>
        <w:rPr>
          <w:rFonts w:ascii="Cambria" w:hAnsi="Cambria"/>
          <w:sz w:val="22"/>
          <w:szCs w:val="22"/>
        </w:rPr>
      </w:pPr>
      <w:proofErr w:type="spellStart"/>
      <w:r w:rsidRPr="00D227C3">
        <w:rPr>
          <w:rFonts w:ascii="Cambria" w:hAnsi="Cambria"/>
          <w:sz w:val="22"/>
          <w:szCs w:val="22"/>
        </w:rPr>
        <w:t>i</w:t>
      </w:r>
      <w:proofErr w:type="spellEnd"/>
      <w:r w:rsidRPr="00D227C3">
        <w:rPr>
          <w:rFonts w:ascii="Cambria" w:hAnsi="Cambria"/>
          <w:sz w:val="22"/>
          <w:szCs w:val="22"/>
        </w:rPr>
        <w:t xml:space="preserve"> have read and agree to the pool r</w:t>
      </w:r>
      <w:bookmarkStart w:id="0" w:name="_GoBack"/>
      <w:bookmarkEnd w:id="0"/>
      <w:r w:rsidRPr="00D227C3">
        <w:rPr>
          <w:rFonts w:ascii="Cambria" w:hAnsi="Cambria"/>
          <w:sz w:val="22"/>
          <w:szCs w:val="22"/>
        </w:rPr>
        <w:t xml:space="preserve">ules enclosed with this </w:t>
      </w:r>
      <w:proofErr w:type="gramStart"/>
      <w:r w:rsidRPr="00D227C3">
        <w:rPr>
          <w:rFonts w:ascii="Cambria" w:hAnsi="Cambria"/>
          <w:sz w:val="22"/>
          <w:szCs w:val="22"/>
        </w:rPr>
        <w:t>application;</w:t>
      </w:r>
      <w:proofErr w:type="gramEnd"/>
    </w:p>
    <w:p w14:paraId="0994E99B" w14:textId="77777777" w:rsidR="000219CF" w:rsidRPr="00D227C3" w:rsidRDefault="000219CF" w:rsidP="00A857A3">
      <w:pPr>
        <w:pStyle w:val="unknownstyle1"/>
        <w:jc w:val="left"/>
        <w:rPr>
          <w:rFonts w:ascii="Cambria" w:hAnsi="Cambria"/>
          <w:sz w:val="22"/>
          <w:szCs w:val="22"/>
        </w:rPr>
      </w:pPr>
    </w:p>
    <w:p w14:paraId="30D2933C" w14:textId="77777777" w:rsidR="000219CF" w:rsidRPr="00EB197A" w:rsidRDefault="000219CF" w:rsidP="00A857A3">
      <w:pPr>
        <w:pStyle w:val="unknownstyle1"/>
        <w:jc w:val="left"/>
        <w:rPr>
          <w:rFonts w:ascii="Cambria" w:hAnsi="Cambria"/>
          <w:smallCaps w:val="0"/>
          <w:sz w:val="22"/>
          <w:szCs w:val="22"/>
        </w:rPr>
      </w:pPr>
      <w:r w:rsidRPr="00D227C3">
        <w:rPr>
          <w:rFonts w:ascii="Cambria" w:hAnsi="Cambria"/>
          <w:sz w:val="22"/>
          <w:szCs w:val="22"/>
        </w:rPr>
        <w:t>__________________</w:t>
      </w:r>
      <w:r w:rsidR="00D227C3">
        <w:rPr>
          <w:rFonts w:ascii="Cambria" w:hAnsi="Cambria"/>
          <w:sz w:val="22"/>
          <w:szCs w:val="22"/>
        </w:rPr>
        <w:t>__________</w:t>
      </w:r>
      <w:r w:rsidRPr="00D227C3">
        <w:rPr>
          <w:rFonts w:ascii="Cambria" w:hAnsi="Cambria"/>
          <w:sz w:val="22"/>
          <w:szCs w:val="22"/>
        </w:rPr>
        <w:t>______________</w:t>
      </w:r>
      <w:r w:rsidR="00D227C3">
        <w:rPr>
          <w:rFonts w:ascii="Cambria" w:hAnsi="Cambria"/>
          <w:sz w:val="22"/>
          <w:szCs w:val="22"/>
        </w:rPr>
        <w:t>_____</w:t>
      </w:r>
      <w:r w:rsidRPr="00D227C3">
        <w:rPr>
          <w:rFonts w:ascii="Cambria" w:hAnsi="Cambria"/>
          <w:sz w:val="22"/>
          <w:szCs w:val="22"/>
        </w:rPr>
        <w:t>____________</w:t>
      </w:r>
      <w:r w:rsidRPr="00D227C3">
        <w:rPr>
          <w:rFonts w:ascii="Cambria" w:hAnsi="Cambria"/>
          <w:sz w:val="22"/>
          <w:szCs w:val="22"/>
        </w:rPr>
        <w:tab/>
      </w:r>
      <w:r w:rsidR="00D227C3">
        <w:rPr>
          <w:rFonts w:ascii="Cambria" w:hAnsi="Cambria"/>
          <w:sz w:val="22"/>
          <w:szCs w:val="22"/>
        </w:rPr>
        <w:tab/>
      </w:r>
      <w:r w:rsidRPr="00EB197A">
        <w:rPr>
          <w:rFonts w:ascii="Cambria" w:hAnsi="Cambria"/>
          <w:smallCaps w:val="0"/>
          <w:sz w:val="22"/>
          <w:szCs w:val="22"/>
        </w:rPr>
        <w:t>Date:  _____________________________</w:t>
      </w:r>
    </w:p>
    <w:p w14:paraId="196739EB" w14:textId="77777777" w:rsidR="000219CF" w:rsidRPr="00EB197A" w:rsidRDefault="00D9094A" w:rsidP="00A857A3">
      <w:pPr>
        <w:pStyle w:val="unknownstyle1"/>
        <w:jc w:val="left"/>
        <w:rPr>
          <w:rFonts w:ascii="Cambria" w:hAnsi="Cambria"/>
          <w:smallCaps w:val="0"/>
          <w:sz w:val="22"/>
          <w:szCs w:val="22"/>
        </w:rPr>
      </w:pPr>
      <w:r w:rsidRPr="00EB197A">
        <w:rPr>
          <w:rFonts w:ascii="Cambria" w:hAnsi="Cambria"/>
          <w:smallCaps w:val="0"/>
          <w:sz w:val="22"/>
          <w:szCs w:val="22"/>
        </w:rPr>
        <w:t>Signature of parent or guardian</w:t>
      </w:r>
    </w:p>
    <w:p w14:paraId="2825AD09" w14:textId="77777777" w:rsidR="00A857A3" w:rsidRPr="00056206" w:rsidRDefault="00EB197A" w:rsidP="00A857A3">
      <w:pPr>
        <w:pStyle w:val="unknownstyle1"/>
        <w:jc w:val="left"/>
        <w:rPr>
          <w:rFonts w:ascii="Cambria" w:hAnsi="Cambria"/>
          <w:sz w:val="22"/>
          <w:szCs w:val="22"/>
          <w:u w:val="single"/>
        </w:rPr>
      </w:pPr>
      <w:r w:rsidRPr="00943269">
        <w:rPr>
          <w:rFonts w:ascii="Cambria" w:hAnsi="Cambria"/>
          <w:noProof/>
          <w:sz w:val="22"/>
          <w:szCs w:val="22"/>
        </w:rPr>
        <w:pict w14:anchorId="72B21002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-6.75pt;margin-top:8.95pt;width:477.75pt;height:79.3pt;z-index:251657728" fillcolor="#f8f8f8">
            <v:textbox style="mso-next-textbox:#_x0000_s1026">
              <w:txbxContent>
                <w:p w14:paraId="7684F2BC" w14:textId="77777777" w:rsidR="00700FB7" w:rsidRPr="00EB197A" w:rsidRDefault="00700FB7" w:rsidP="00A857A3">
                  <w:pPr>
                    <w:rPr>
                      <w:b/>
                      <w:i/>
                    </w:rPr>
                  </w:pPr>
                  <w:r w:rsidRPr="00EB197A">
                    <w:rPr>
                      <w:b/>
                      <w:i/>
                      <w:sz w:val="22"/>
                      <w:szCs w:val="22"/>
                    </w:rPr>
                    <w:t>FOR WVSRC USE ONLY</w:t>
                  </w:r>
                  <w:r w:rsidRPr="00EB197A">
                    <w:rPr>
                      <w:b/>
                      <w:i/>
                    </w:rPr>
                    <w:t>:</w:t>
                  </w:r>
                  <w:r>
                    <w:rPr>
                      <w:b/>
                      <w:i/>
                    </w:rPr>
                    <w:tab/>
                  </w:r>
                  <w:r>
                    <w:rPr>
                      <w:b/>
                      <w:i/>
                    </w:rPr>
                    <w:tab/>
                  </w:r>
                  <w:r>
                    <w:rPr>
                      <w:b/>
                      <w:i/>
                    </w:rPr>
                    <w:tab/>
                  </w:r>
                  <w:r>
                    <w:rPr>
                      <w:b/>
                      <w:i/>
                    </w:rPr>
                    <w:tab/>
                  </w:r>
                  <w:r>
                    <w:rPr>
                      <w:b/>
                      <w:i/>
                    </w:rPr>
                    <w:tab/>
                  </w:r>
                </w:p>
                <w:p w14:paraId="65611D9E" w14:textId="77777777" w:rsidR="00700FB7" w:rsidRDefault="00700FB7" w:rsidP="00A857A3">
                  <w:pPr>
                    <w:rPr>
                      <w:b/>
                    </w:rPr>
                  </w:pPr>
                </w:p>
                <w:p w14:paraId="59BA1209" w14:textId="77777777" w:rsidR="00700FB7" w:rsidRDefault="00700FB7" w:rsidP="00A857A3">
                  <w:r>
                    <w:t xml:space="preserve">Amount </w:t>
                  </w:r>
                  <w:proofErr w:type="gramStart"/>
                  <w:r>
                    <w:t>Paid :</w:t>
                  </w:r>
                  <w:proofErr w:type="gramEnd"/>
                  <w:r>
                    <w:t xml:space="preserve"> $___________   </w:t>
                  </w:r>
                  <w:r>
                    <w:tab/>
                    <w:t xml:space="preserve">Date:  _____________      </w:t>
                  </w:r>
                  <w:r>
                    <w:tab/>
                    <w:t>_________________________</w:t>
                  </w:r>
                </w:p>
                <w:p w14:paraId="5252C2BA" w14:textId="77777777" w:rsidR="00700FB7" w:rsidRDefault="00700FB7" w:rsidP="00EB197A">
                  <w:pPr>
                    <w:spacing w:after="40"/>
                  </w:pP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</w:r>
                  <w:r>
                    <w:tab/>
                    <w:t>Received by</w:t>
                  </w:r>
                </w:p>
                <w:p w14:paraId="4C054325" w14:textId="77777777" w:rsidR="00700FB7" w:rsidRPr="00EB197A" w:rsidRDefault="00700FB7" w:rsidP="00A857A3">
                  <w:pPr>
                    <w:pStyle w:val="unknownstyle1"/>
                    <w:jc w:val="left"/>
                    <w:rPr>
                      <w:rFonts w:ascii="Cambria" w:hAnsi="Cambria"/>
                      <w:smallCaps w:val="0"/>
                    </w:rPr>
                  </w:pPr>
                  <w:r w:rsidRPr="00EB197A">
                    <w:rPr>
                      <w:rFonts w:ascii="Cambria" w:hAnsi="Cambria"/>
                      <w:smallCaps w:val="0"/>
                    </w:rPr>
                    <w:t xml:space="preserve">Check </w:t>
                  </w:r>
                  <w:proofErr w:type="gramStart"/>
                  <w:r w:rsidRPr="00EB197A">
                    <w:rPr>
                      <w:rFonts w:ascii="Cambria" w:hAnsi="Cambria"/>
                      <w:smallCaps w:val="0"/>
                    </w:rPr>
                    <w:t>#:_</w:t>
                  </w:r>
                  <w:proofErr w:type="gramEnd"/>
                  <w:r w:rsidRPr="00EB197A">
                    <w:rPr>
                      <w:rFonts w:ascii="Cambria" w:hAnsi="Cambria"/>
                      <w:smallCaps w:val="0"/>
                    </w:rPr>
                    <w:t xml:space="preserve">__________     </w:t>
                  </w:r>
                  <w:r w:rsidRPr="00EB197A">
                    <w:rPr>
                      <w:rFonts w:ascii="Cambria" w:hAnsi="Cambria"/>
                      <w:smallCaps w:val="0"/>
                    </w:rPr>
                    <w:sym w:font="Symbol" w:char="F096"/>
                  </w:r>
                  <w:r w:rsidRPr="00EB197A">
                    <w:rPr>
                      <w:rFonts w:ascii="Cambria" w:hAnsi="Cambria"/>
                      <w:smallCaps w:val="0"/>
                    </w:rPr>
                    <w:t xml:space="preserve">  Credit Card         </w:t>
                  </w:r>
                  <w:r w:rsidRPr="00EB197A">
                    <w:rPr>
                      <w:rFonts w:ascii="Cambria" w:hAnsi="Cambria"/>
                      <w:smallCaps w:val="0"/>
                    </w:rPr>
                    <w:sym w:font="Symbol" w:char="F096"/>
                  </w:r>
                  <w:r w:rsidRPr="00EB197A">
                    <w:rPr>
                      <w:rFonts w:ascii="Cambria" w:hAnsi="Cambria"/>
                      <w:smallCaps w:val="0"/>
                    </w:rPr>
                    <w:t xml:space="preserve">  PayPal</w:t>
                  </w:r>
                  <w:r>
                    <w:rPr>
                      <w:rFonts w:ascii="Cambria" w:hAnsi="Cambria"/>
                      <w:smallCaps w:val="0"/>
                    </w:rPr>
                    <w:t xml:space="preserve">  </w:t>
                  </w:r>
                  <w:r w:rsidRPr="00EB197A">
                    <w:rPr>
                      <w:rFonts w:ascii="Cambria" w:hAnsi="Cambria"/>
                      <w:smallCaps w:val="0"/>
                    </w:rPr>
                    <w:t xml:space="preserve">                             </w:t>
                  </w:r>
                </w:p>
                <w:p w14:paraId="00EDB9AA" w14:textId="77777777" w:rsidR="00700FB7" w:rsidRDefault="00700FB7" w:rsidP="00A857A3"/>
                <w:p w14:paraId="3AF84C5B" w14:textId="77777777" w:rsidR="00700FB7" w:rsidRDefault="00700FB7" w:rsidP="00A857A3"/>
              </w:txbxContent>
            </v:textbox>
          </v:shape>
        </w:pict>
      </w:r>
    </w:p>
    <w:p w14:paraId="486C02BE" w14:textId="77777777" w:rsidR="00E732FA" w:rsidRPr="00943269" w:rsidRDefault="00E732FA" w:rsidP="00056206">
      <w:pPr>
        <w:pStyle w:val="unknownstyle1"/>
        <w:jc w:val="left"/>
        <w:rPr>
          <w:rFonts w:ascii="Cambria" w:hAnsi="Cambria"/>
          <w:sz w:val="22"/>
          <w:szCs w:val="22"/>
        </w:rPr>
      </w:pPr>
    </w:p>
    <w:sectPr w:rsidR="00E732FA" w:rsidRPr="00943269" w:rsidSect="00DD6E28">
      <w:pgSz w:w="12240" w:h="15840"/>
      <w:pgMar w:top="720" w:right="1440" w:bottom="1008" w:left="1440" w:header="720" w:footer="720" w:gutter="0"/>
      <w:paperSrc w:first="7" w:other="7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A123AD" w14:textId="77777777" w:rsidR="00152B7C" w:rsidRDefault="00152B7C">
      <w:r>
        <w:separator/>
      </w:r>
    </w:p>
  </w:endnote>
  <w:endnote w:type="continuationSeparator" w:id="0">
    <w:p w14:paraId="5895CD4E" w14:textId="77777777" w:rsidR="00152B7C" w:rsidRDefault="00152B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erpetua Titling MT">
    <w:panose1 w:val="020205020605050208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1D0687" w14:textId="77777777" w:rsidR="00152B7C" w:rsidRDefault="00152B7C">
      <w:r>
        <w:separator/>
      </w:r>
    </w:p>
  </w:footnote>
  <w:footnote w:type="continuationSeparator" w:id="0">
    <w:p w14:paraId="2E604C6F" w14:textId="77777777" w:rsidR="00152B7C" w:rsidRDefault="00152B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D66637"/>
    <w:multiLevelType w:val="hybridMultilevel"/>
    <w:tmpl w:val="3982B6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1">
    <w:nsid w:val="5289095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54371373"/>
    <w:multiLevelType w:val="hybridMultilevel"/>
    <w:tmpl w:val="B9E868A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4F2672"/>
    <w:multiLevelType w:val="hybridMultilevel"/>
    <w:tmpl w:val="494A23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1">
    <w:nsid w:val="7E9D1C0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4">
      <o:colormru v:ext="edit" colors="#eaeaea,#f8f8f8"/>
    </o:shapedefaults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zQ3NbA0sjA2MrVU0lEKTi0uzszPAykwrAUA8a2JFiwAAAA="/>
  </w:docVars>
  <w:rsids>
    <w:rsidRoot w:val="00A11CAB"/>
    <w:rsid w:val="000219CF"/>
    <w:rsid w:val="000225D5"/>
    <w:rsid w:val="0002610A"/>
    <w:rsid w:val="00056206"/>
    <w:rsid w:val="00062B25"/>
    <w:rsid w:val="000801A4"/>
    <w:rsid w:val="000A2466"/>
    <w:rsid w:val="000A62B4"/>
    <w:rsid w:val="000E5433"/>
    <w:rsid w:val="00137C37"/>
    <w:rsid w:val="00152B7C"/>
    <w:rsid w:val="0015448C"/>
    <w:rsid w:val="00176107"/>
    <w:rsid w:val="001764FC"/>
    <w:rsid w:val="001F59CA"/>
    <w:rsid w:val="00221488"/>
    <w:rsid w:val="00252FB9"/>
    <w:rsid w:val="002935D6"/>
    <w:rsid w:val="00297B6A"/>
    <w:rsid w:val="002B7560"/>
    <w:rsid w:val="002D1220"/>
    <w:rsid w:val="002D3A20"/>
    <w:rsid w:val="002D7F96"/>
    <w:rsid w:val="002E0489"/>
    <w:rsid w:val="002F237B"/>
    <w:rsid w:val="002F50C9"/>
    <w:rsid w:val="00304DF7"/>
    <w:rsid w:val="003051C5"/>
    <w:rsid w:val="0032092A"/>
    <w:rsid w:val="00354A19"/>
    <w:rsid w:val="00361B22"/>
    <w:rsid w:val="00377EBC"/>
    <w:rsid w:val="00387AFA"/>
    <w:rsid w:val="003B6E57"/>
    <w:rsid w:val="003D3149"/>
    <w:rsid w:val="003D3B65"/>
    <w:rsid w:val="004071C3"/>
    <w:rsid w:val="00424024"/>
    <w:rsid w:val="00432053"/>
    <w:rsid w:val="004416AE"/>
    <w:rsid w:val="00447C18"/>
    <w:rsid w:val="00464CDF"/>
    <w:rsid w:val="00465140"/>
    <w:rsid w:val="004A6722"/>
    <w:rsid w:val="004A6AE5"/>
    <w:rsid w:val="004C5173"/>
    <w:rsid w:val="004E4D01"/>
    <w:rsid w:val="004F0A4F"/>
    <w:rsid w:val="00517447"/>
    <w:rsid w:val="0054519D"/>
    <w:rsid w:val="00563083"/>
    <w:rsid w:val="00566D35"/>
    <w:rsid w:val="005B5493"/>
    <w:rsid w:val="005B590C"/>
    <w:rsid w:val="005C7E7E"/>
    <w:rsid w:val="00621A88"/>
    <w:rsid w:val="00635EEE"/>
    <w:rsid w:val="0064082B"/>
    <w:rsid w:val="00647BC5"/>
    <w:rsid w:val="00670205"/>
    <w:rsid w:val="00675592"/>
    <w:rsid w:val="006801CE"/>
    <w:rsid w:val="006D1736"/>
    <w:rsid w:val="006E2012"/>
    <w:rsid w:val="006E6F2F"/>
    <w:rsid w:val="006F0960"/>
    <w:rsid w:val="006F64CB"/>
    <w:rsid w:val="006F6A58"/>
    <w:rsid w:val="006F7E4E"/>
    <w:rsid w:val="00700FB7"/>
    <w:rsid w:val="007338B4"/>
    <w:rsid w:val="00735D99"/>
    <w:rsid w:val="00767D8E"/>
    <w:rsid w:val="00776F68"/>
    <w:rsid w:val="00777A9E"/>
    <w:rsid w:val="007852DB"/>
    <w:rsid w:val="007A7116"/>
    <w:rsid w:val="007C7CD7"/>
    <w:rsid w:val="007E2AB2"/>
    <w:rsid w:val="007E7446"/>
    <w:rsid w:val="007F42D0"/>
    <w:rsid w:val="007F7757"/>
    <w:rsid w:val="00804D30"/>
    <w:rsid w:val="0081540E"/>
    <w:rsid w:val="00820424"/>
    <w:rsid w:val="00825BB3"/>
    <w:rsid w:val="00834C98"/>
    <w:rsid w:val="008371DD"/>
    <w:rsid w:val="00857B76"/>
    <w:rsid w:val="00863FF6"/>
    <w:rsid w:val="00873F97"/>
    <w:rsid w:val="00882EEE"/>
    <w:rsid w:val="0088304B"/>
    <w:rsid w:val="00884AE7"/>
    <w:rsid w:val="008951BC"/>
    <w:rsid w:val="008B4049"/>
    <w:rsid w:val="008B5066"/>
    <w:rsid w:val="008B50CF"/>
    <w:rsid w:val="008D0765"/>
    <w:rsid w:val="008E00AC"/>
    <w:rsid w:val="008F3DBB"/>
    <w:rsid w:val="00906349"/>
    <w:rsid w:val="00926BCC"/>
    <w:rsid w:val="009366F0"/>
    <w:rsid w:val="00943269"/>
    <w:rsid w:val="00944B1B"/>
    <w:rsid w:val="00967626"/>
    <w:rsid w:val="00982D55"/>
    <w:rsid w:val="00995F40"/>
    <w:rsid w:val="009A66A1"/>
    <w:rsid w:val="009B1DF1"/>
    <w:rsid w:val="009C3EA1"/>
    <w:rsid w:val="009C40AB"/>
    <w:rsid w:val="009D7134"/>
    <w:rsid w:val="009E3A31"/>
    <w:rsid w:val="00A05B5C"/>
    <w:rsid w:val="00A11CAB"/>
    <w:rsid w:val="00A12FC2"/>
    <w:rsid w:val="00A577AB"/>
    <w:rsid w:val="00A857A3"/>
    <w:rsid w:val="00A86EEE"/>
    <w:rsid w:val="00AE0F9E"/>
    <w:rsid w:val="00AF7622"/>
    <w:rsid w:val="00B20C6B"/>
    <w:rsid w:val="00B22764"/>
    <w:rsid w:val="00B26E47"/>
    <w:rsid w:val="00B81627"/>
    <w:rsid w:val="00B854EF"/>
    <w:rsid w:val="00BC1B92"/>
    <w:rsid w:val="00BE203E"/>
    <w:rsid w:val="00C13E0F"/>
    <w:rsid w:val="00C348CE"/>
    <w:rsid w:val="00C446ED"/>
    <w:rsid w:val="00C64902"/>
    <w:rsid w:val="00C664FD"/>
    <w:rsid w:val="00C92AFB"/>
    <w:rsid w:val="00CC4292"/>
    <w:rsid w:val="00D01554"/>
    <w:rsid w:val="00D07EED"/>
    <w:rsid w:val="00D15982"/>
    <w:rsid w:val="00D175B3"/>
    <w:rsid w:val="00D227C3"/>
    <w:rsid w:val="00D372C3"/>
    <w:rsid w:val="00D45FB3"/>
    <w:rsid w:val="00D5172B"/>
    <w:rsid w:val="00D7639A"/>
    <w:rsid w:val="00D9094A"/>
    <w:rsid w:val="00DA3910"/>
    <w:rsid w:val="00DB0059"/>
    <w:rsid w:val="00DD6E28"/>
    <w:rsid w:val="00DE0660"/>
    <w:rsid w:val="00DE23BF"/>
    <w:rsid w:val="00DE2C09"/>
    <w:rsid w:val="00DF4D42"/>
    <w:rsid w:val="00E30A45"/>
    <w:rsid w:val="00E31FDC"/>
    <w:rsid w:val="00E501B6"/>
    <w:rsid w:val="00E732FA"/>
    <w:rsid w:val="00E825A5"/>
    <w:rsid w:val="00E95E82"/>
    <w:rsid w:val="00E96BE8"/>
    <w:rsid w:val="00EA3F62"/>
    <w:rsid w:val="00EB197A"/>
    <w:rsid w:val="00EB4A81"/>
    <w:rsid w:val="00F00D8C"/>
    <w:rsid w:val="00F07A6D"/>
    <w:rsid w:val="00F24C10"/>
    <w:rsid w:val="00F377B9"/>
    <w:rsid w:val="00F423F9"/>
    <w:rsid w:val="00F554DD"/>
    <w:rsid w:val="00F57B46"/>
    <w:rsid w:val="00F66255"/>
    <w:rsid w:val="00F67CF1"/>
    <w:rsid w:val="00F7289F"/>
    <w:rsid w:val="00FD21F1"/>
    <w:rsid w:val="00FE5BAE"/>
    <w:rsid w:val="00FF0B73"/>
    <w:rsid w:val="00FF0E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V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>
      <o:colormru v:ext="edit" colors="#eaeaea,#f8f8f8"/>
    </o:shapedefaults>
    <o:shapelayout v:ext="edit">
      <o:idmap v:ext="edit" data="1"/>
    </o:shapelayout>
  </w:shapeDefaults>
  <w:decimalSymbol w:val="."/>
  <w:listSeparator w:val=","/>
  <w14:docId w14:val="12C24736"/>
  <w15:chartTrackingRefBased/>
  <w15:docId w15:val="{82DADF6C-3B6A-480D-A62D-A489123AAA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VI" w:eastAsia="en-V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odyTextIndent">
    <w:name w:val="Body Text Indent"/>
    <w:basedOn w:val="Normal"/>
    <w:pPr>
      <w:widowControl w:val="0"/>
      <w:jc w:val="center"/>
    </w:pPr>
    <w:rPr>
      <w:b/>
      <w:color w:val="000000"/>
      <w:kern w:val="28"/>
    </w:rPr>
  </w:style>
  <w:style w:type="character" w:styleId="Hyperlink">
    <w:name w:val="Hyperlink"/>
    <w:rPr>
      <w:color w:val="0000FF"/>
      <w:u w:val="single"/>
    </w:rPr>
  </w:style>
  <w:style w:type="paragraph" w:styleId="BodyText2">
    <w:name w:val="Body Text 2"/>
    <w:basedOn w:val="Normal"/>
    <w:pPr>
      <w:jc w:val="both"/>
    </w:pPr>
  </w:style>
  <w:style w:type="paragraph" w:customStyle="1" w:styleId="unknownstyle1">
    <w:name w:val="unknown style1"/>
    <w:rsid w:val="00A857A3"/>
    <w:pPr>
      <w:widowControl w:val="0"/>
      <w:jc w:val="center"/>
    </w:pPr>
    <w:rPr>
      <w:rFonts w:ascii="Perpetua Titling MT" w:hAnsi="Perpetua Titling MT"/>
      <w:smallCaps/>
      <w:color w:val="000000"/>
      <w:kern w:val="28"/>
      <w:lang w:val="en-US" w:eastAsia="en-US"/>
    </w:rPr>
  </w:style>
  <w:style w:type="character" w:customStyle="1" w:styleId="apple-style-span">
    <w:name w:val="apple-style-span"/>
    <w:basedOn w:val="DefaultParagraphFont"/>
    <w:rsid w:val="00BC1B92"/>
  </w:style>
  <w:style w:type="character" w:styleId="Strong">
    <w:name w:val="Strong"/>
    <w:qFormat/>
    <w:rsid w:val="000E5433"/>
    <w:rPr>
      <w:b/>
      <w:bCs/>
    </w:rPr>
  </w:style>
  <w:style w:type="paragraph" w:styleId="Header">
    <w:name w:val="header"/>
    <w:basedOn w:val="Normal"/>
    <w:link w:val="HeaderChar"/>
    <w:uiPriority w:val="99"/>
    <w:rsid w:val="0094326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43269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C649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E30A45"/>
  </w:style>
  <w:style w:type="paragraph" w:styleId="BalloonText">
    <w:name w:val="Balloon Text"/>
    <w:basedOn w:val="Normal"/>
    <w:link w:val="BalloonTextChar"/>
    <w:rsid w:val="00E30A45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E30A4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6052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B527D3DAE06440B63948D47D585948" ma:contentTypeVersion="8" ma:contentTypeDescription="Create a new document." ma:contentTypeScope="" ma:versionID="22b506a037b84aaae836826baab04b3f">
  <xsd:schema xmlns:xsd="http://www.w3.org/2001/XMLSchema" xmlns:xs="http://www.w3.org/2001/XMLSchema" xmlns:p="http://schemas.microsoft.com/office/2006/metadata/properties" xmlns:ns3="e77dd7d8-d8e3-4e20-a78d-1c50cd8543ff" targetNamespace="http://schemas.microsoft.com/office/2006/metadata/properties" ma:root="true" ma:fieldsID="c2517843091872ce305d99233475d194" ns3:_="">
    <xsd:import namespace="e77dd7d8-d8e3-4e20-a78d-1c50cd8543f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7dd7d8-d8e3-4e20-a78d-1c50cd8543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A93B607-A1E6-4E02-892C-27D4BD7AE3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7dd7d8-d8e3-4e20-a78d-1c50cd8543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EC04DC3-286C-4F15-AC7B-CBD52AC7C3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EC75BA3-8346-4503-868C-1CD05EFDA532}">
  <ds:schemaRefs>
    <ds:schemaRef ds:uri="http://schemas.openxmlformats.org/package/2006/metadata/core-properties"/>
    <ds:schemaRef ds:uri="e77dd7d8-d8e3-4e20-a78d-1c50cd8543ff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9F43F89-4DE6-4A34-9C3E-CA87BEB290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9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pont</Company>
  <LinksUpToDate>false</LinksUpToDate>
  <CharactersWithSpaces>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Wessel</dc:creator>
  <cp:keywords/>
  <cp:lastModifiedBy>Kevin Scott</cp:lastModifiedBy>
  <cp:revision>3</cp:revision>
  <cp:lastPrinted>2014-03-14T02:03:00Z</cp:lastPrinted>
  <dcterms:created xsi:type="dcterms:W3CDTF">2020-02-29T17:43:00Z</dcterms:created>
  <dcterms:modified xsi:type="dcterms:W3CDTF">2020-02-29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B527D3DAE06440B63948D47D585948</vt:lpwstr>
  </property>
</Properties>
</file>